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F4E08" w14:textId="04520A0E" w:rsidR="00675770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</w:t>
      </w:r>
      <w:r w:rsidR="00BE57C1">
        <w:rPr>
          <w:b/>
          <w:sz w:val="36"/>
          <w:szCs w:val="36"/>
        </w:rPr>
        <w:t>morgend</w:t>
      </w:r>
      <w:r>
        <w:rPr>
          <w:b/>
          <w:sz w:val="36"/>
          <w:szCs w:val="36"/>
        </w:rPr>
        <w:t>ienst van</w:t>
      </w:r>
      <w:r w:rsidR="00675770">
        <w:rPr>
          <w:b/>
          <w:sz w:val="36"/>
          <w:szCs w:val="36"/>
        </w:rPr>
        <w:t xml:space="preserve"> </w:t>
      </w:r>
      <w:r w:rsidR="00D3124A">
        <w:rPr>
          <w:b/>
          <w:sz w:val="36"/>
          <w:szCs w:val="36"/>
        </w:rPr>
        <w:t>Tweede</w:t>
      </w:r>
      <w:r w:rsidR="00675770">
        <w:rPr>
          <w:b/>
          <w:sz w:val="36"/>
          <w:szCs w:val="36"/>
        </w:rPr>
        <w:t xml:space="preserve"> Kerstdag, </w:t>
      </w:r>
      <w:r>
        <w:rPr>
          <w:b/>
          <w:sz w:val="36"/>
          <w:szCs w:val="36"/>
        </w:rPr>
        <w:t xml:space="preserve"> </w:t>
      </w:r>
    </w:p>
    <w:p w14:paraId="3A515988" w14:textId="6A066265" w:rsidR="00844B5A" w:rsidRDefault="00675770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>2</w:t>
      </w:r>
      <w:r w:rsidR="00D3124A">
        <w:rPr>
          <w:b/>
          <w:sz w:val="36"/>
          <w:szCs w:val="36"/>
        </w:rPr>
        <w:t xml:space="preserve">6 </w:t>
      </w:r>
      <w:r>
        <w:rPr>
          <w:b/>
          <w:sz w:val="36"/>
          <w:szCs w:val="36"/>
        </w:rPr>
        <w:t>december</w:t>
      </w:r>
      <w:r w:rsidR="00573530">
        <w:rPr>
          <w:b/>
          <w:sz w:val="36"/>
          <w:szCs w:val="36"/>
        </w:rPr>
        <w:t xml:space="preserve"> 20</w:t>
      </w:r>
      <w:r w:rsidR="00B64487">
        <w:rPr>
          <w:b/>
          <w:sz w:val="36"/>
          <w:szCs w:val="36"/>
        </w:rPr>
        <w:t>2</w:t>
      </w:r>
      <w:r w:rsidR="00D3124A">
        <w:rPr>
          <w:b/>
          <w:sz w:val="36"/>
          <w:szCs w:val="36"/>
        </w:rPr>
        <w:t>1</w:t>
      </w:r>
      <w:r w:rsidR="00573530">
        <w:rPr>
          <w:b/>
          <w:sz w:val="36"/>
          <w:szCs w:val="36"/>
        </w:rPr>
        <w:t xml:space="preserve"> </w:t>
      </w:r>
      <w:r w:rsidR="00844B5A">
        <w:rPr>
          <w:b/>
          <w:sz w:val="36"/>
          <w:szCs w:val="36"/>
        </w:rPr>
        <w:t xml:space="preserve">om </w:t>
      </w:r>
      <w:r w:rsidR="007A18A0">
        <w:rPr>
          <w:b/>
          <w:sz w:val="36"/>
          <w:szCs w:val="36"/>
        </w:rPr>
        <w:t>10</w:t>
      </w:r>
      <w:r w:rsidR="00573530">
        <w:rPr>
          <w:b/>
          <w:sz w:val="36"/>
          <w:szCs w:val="36"/>
        </w:rPr>
        <w:t>.</w:t>
      </w:r>
      <w:r w:rsidR="00407707">
        <w:rPr>
          <w:b/>
          <w:sz w:val="36"/>
          <w:szCs w:val="36"/>
        </w:rPr>
        <w:t>00</w:t>
      </w:r>
      <w:r w:rsidR="00844B5A">
        <w:rPr>
          <w:b/>
          <w:sz w:val="36"/>
          <w:szCs w:val="36"/>
        </w:rPr>
        <w:t xml:space="preserve"> uur in de Andreaskerk te Hattem</w:t>
      </w:r>
    </w:p>
    <w:p w14:paraId="0B919B80" w14:textId="77777777" w:rsidR="00D3124A" w:rsidRDefault="00D3124A" w:rsidP="00844B5A">
      <w:pPr>
        <w:keepLines/>
        <w:spacing w:after="120" w:line="240" w:lineRule="auto"/>
        <w:rPr>
          <w:rFonts w:cstheme="minorHAnsi"/>
        </w:rPr>
      </w:pPr>
    </w:p>
    <w:p w14:paraId="214E374A" w14:textId="0BB230BC" w:rsidR="00844B5A" w:rsidRPr="00D94414" w:rsidRDefault="006137CF" w:rsidP="00844B5A">
      <w:pPr>
        <w:keepLines/>
        <w:spacing w:after="120" w:line="240" w:lineRule="auto"/>
        <w:rPr>
          <w:rFonts w:cstheme="minorHAnsi"/>
        </w:rPr>
      </w:pPr>
      <w:r>
        <w:rPr>
          <w:rFonts w:cstheme="minorHAnsi"/>
        </w:rPr>
        <w:t>Vo</w:t>
      </w:r>
      <w:r w:rsidR="00844B5A" w:rsidRPr="00D94414">
        <w:rPr>
          <w:rFonts w:cstheme="minorHAnsi"/>
        </w:rPr>
        <w:t>organger</w:t>
      </w:r>
      <w:r w:rsidR="00844B5A" w:rsidRPr="00D94414">
        <w:rPr>
          <w:rFonts w:cstheme="minorHAnsi"/>
        </w:rPr>
        <w:tab/>
        <w:t xml:space="preserve">: </w:t>
      </w:r>
      <w:r w:rsidR="00F13B2D">
        <w:rPr>
          <w:rFonts w:cstheme="minorHAnsi"/>
        </w:rPr>
        <w:t xml:space="preserve">ds. </w:t>
      </w:r>
      <w:r w:rsidR="00D3124A">
        <w:rPr>
          <w:rFonts w:cstheme="minorHAnsi"/>
        </w:rPr>
        <w:t>W.H. van Boeijen uit Dedemsvaart</w:t>
      </w:r>
    </w:p>
    <w:p w14:paraId="50ABD864" w14:textId="42CA9961" w:rsidR="00844B5A" w:rsidRPr="00D94414" w:rsidRDefault="00844B5A" w:rsidP="00844B5A">
      <w:pPr>
        <w:keepLines/>
        <w:spacing w:after="120" w:line="240" w:lineRule="auto"/>
        <w:rPr>
          <w:rFonts w:cstheme="minorHAnsi"/>
        </w:rPr>
      </w:pPr>
      <w:r w:rsidRPr="00D94414">
        <w:rPr>
          <w:rFonts w:cstheme="minorHAnsi"/>
        </w:rPr>
        <w:t>Organist</w:t>
      </w:r>
      <w:r w:rsidRPr="00D94414">
        <w:rPr>
          <w:rFonts w:cstheme="minorHAnsi"/>
        </w:rPr>
        <w:tab/>
        <w:t xml:space="preserve">: </w:t>
      </w:r>
      <w:r w:rsidR="00BE57C1">
        <w:rPr>
          <w:rFonts w:cstheme="minorHAnsi"/>
        </w:rPr>
        <w:t xml:space="preserve">dhr. </w:t>
      </w:r>
      <w:r w:rsidR="00D3124A">
        <w:rPr>
          <w:rFonts w:cstheme="minorHAnsi"/>
        </w:rPr>
        <w:t>H. Jansen</w:t>
      </w:r>
    </w:p>
    <w:p w14:paraId="2611027B" w14:textId="77777777" w:rsidR="00210ABD" w:rsidRPr="00210ABD" w:rsidRDefault="00844B5A" w:rsidP="00844B5A">
      <w:pPr>
        <w:pStyle w:val="Geenafstand"/>
        <w:rPr>
          <w:rFonts w:asciiTheme="minorHAnsi" w:hAnsiTheme="minorHAnsi" w:cstheme="minorHAnsi"/>
          <w:u w:val="single"/>
        </w:rPr>
      </w:pPr>
      <w:r w:rsidRPr="00D94414">
        <w:rPr>
          <w:rFonts w:asciiTheme="minorHAnsi" w:hAnsiTheme="minorHAnsi" w:cstheme="minorHAnsi"/>
          <w:b/>
          <w:bCs/>
        </w:rPr>
        <w:t>Orgelspel</w:t>
      </w:r>
    </w:p>
    <w:p w14:paraId="7598E72C" w14:textId="77777777" w:rsidR="00085828" w:rsidRDefault="00085828" w:rsidP="00844B5A">
      <w:pPr>
        <w:pStyle w:val="Geenafstand"/>
        <w:rPr>
          <w:rFonts w:asciiTheme="minorHAnsi" w:hAnsiTheme="minorHAnsi" w:cstheme="minorHAnsi"/>
          <w:b/>
          <w:bCs/>
        </w:rPr>
      </w:pPr>
    </w:p>
    <w:p w14:paraId="05E96F8F" w14:textId="77777777"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14:paraId="67697C11" w14:textId="77777777" w:rsidR="009733C6" w:rsidRPr="00D94414" w:rsidRDefault="009733C6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30860E7A" w14:textId="77777777" w:rsidR="00F22127" w:rsidRDefault="00F22127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F22127" w:rsidSect="00C22DC6">
          <w:footerReference w:type="default" r:id="rId8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bookmarkStart w:id="0" w:name="_Hlk536194010"/>
    </w:p>
    <w:p w14:paraId="54C97E14" w14:textId="569EBBFB" w:rsidR="00844B5A" w:rsidRPr="00D94414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94414">
        <w:rPr>
          <w:rFonts w:eastAsia="Times New Roman" w:cstheme="minorHAnsi"/>
          <w:b/>
          <w:lang w:eastAsia="nl-NL"/>
        </w:rPr>
        <w:t>Zingen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D3124A">
        <w:rPr>
          <w:rFonts w:eastAsia="Times New Roman" w:cstheme="minorHAnsi"/>
          <w:b/>
          <w:lang w:eastAsia="nl-NL"/>
        </w:rPr>
        <w:t>Psalm 138 :</w:t>
      </w:r>
      <w:r w:rsidR="001C6C43">
        <w:rPr>
          <w:rFonts w:eastAsia="Times New Roman" w:cstheme="minorHAnsi"/>
          <w:b/>
          <w:lang w:eastAsia="nl-NL"/>
        </w:rPr>
        <w:t xml:space="preserve"> </w:t>
      </w:r>
      <w:r w:rsidR="00031127">
        <w:rPr>
          <w:rFonts w:eastAsia="Times New Roman" w:cstheme="minorHAnsi"/>
          <w:b/>
          <w:lang w:eastAsia="nl-NL"/>
        </w:rPr>
        <w:t xml:space="preserve">3 </w:t>
      </w:r>
      <w:r w:rsidR="001C6C43">
        <w:rPr>
          <w:rFonts w:eastAsia="Times New Roman" w:cstheme="minorHAnsi"/>
          <w:b/>
          <w:lang w:eastAsia="nl-NL"/>
        </w:rPr>
        <w:t>(</w:t>
      </w:r>
      <w:r w:rsidR="00D3124A">
        <w:rPr>
          <w:rFonts w:eastAsia="Times New Roman" w:cstheme="minorHAnsi"/>
          <w:b/>
          <w:lang w:eastAsia="nl-NL"/>
        </w:rPr>
        <w:t>OB</w:t>
      </w:r>
      <w:r w:rsidR="001C6C43">
        <w:rPr>
          <w:rFonts w:eastAsia="Times New Roman" w:cstheme="minorHAnsi"/>
          <w:b/>
          <w:lang w:eastAsia="nl-NL"/>
        </w:rPr>
        <w:t>)</w:t>
      </w:r>
    </w:p>
    <w:bookmarkEnd w:id="0"/>
    <w:p w14:paraId="50F6A04E" w14:textId="77777777" w:rsidR="00F13B2D" w:rsidRDefault="00F13B2D" w:rsidP="00844B5A">
      <w:pPr>
        <w:spacing w:after="0" w:line="240" w:lineRule="auto"/>
        <w:rPr>
          <w:rFonts w:eastAsia="Times New Roman" w:cstheme="minorHAnsi"/>
          <w:lang w:eastAsia="nl-NL"/>
        </w:rPr>
        <w:sectPr w:rsidR="00F13B2D" w:rsidSect="00F2212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F884508" w14:textId="77777777" w:rsidR="00004683" w:rsidRPr="00004683" w:rsidRDefault="00004683" w:rsidP="00004683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04683">
        <w:rPr>
          <w:rFonts w:ascii="Calibri" w:eastAsia="Times New Roman" w:hAnsi="Calibri" w:cs="Calibri"/>
          <w:lang w:eastAsia="nl-NL"/>
        </w:rPr>
        <w:t>Dan zingen zij, in God verblijd,</w:t>
      </w:r>
    </w:p>
    <w:p w14:paraId="39CD2709" w14:textId="77777777" w:rsidR="00004683" w:rsidRPr="00004683" w:rsidRDefault="00004683" w:rsidP="00004683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04683">
        <w:rPr>
          <w:rFonts w:ascii="Calibri" w:eastAsia="Times New Roman" w:hAnsi="Calibri" w:cs="Calibri"/>
          <w:lang w:eastAsia="nl-NL"/>
        </w:rPr>
        <w:t>Aan Hem gewijd,</w:t>
      </w:r>
    </w:p>
    <w:p w14:paraId="0E5F6A07" w14:textId="77777777" w:rsidR="00004683" w:rsidRPr="00004683" w:rsidRDefault="00004683" w:rsidP="00004683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04683">
        <w:rPr>
          <w:rFonts w:ascii="Calibri" w:eastAsia="Times New Roman" w:hAnsi="Calibri" w:cs="Calibri"/>
          <w:lang w:eastAsia="nl-NL"/>
        </w:rPr>
        <w:t>Van 's HEEREN wegen;</w:t>
      </w:r>
    </w:p>
    <w:p w14:paraId="7D733547" w14:textId="77777777" w:rsidR="00004683" w:rsidRPr="00004683" w:rsidRDefault="00004683" w:rsidP="00004683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04683">
        <w:rPr>
          <w:rFonts w:ascii="Calibri" w:eastAsia="Times New Roman" w:hAnsi="Calibri" w:cs="Calibri"/>
          <w:lang w:eastAsia="nl-NL"/>
        </w:rPr>
        <w:t>Want groot is 's HEEREN heerlijkheid,</w:t>
      </w:r>
    </w:p>
    <w:p w14:paraId="47CFE179" w14:textId="77777777" w:rsidR="00004683" w:rsidRPr="00004683" w:rsidRDefault="00004683" w:rsidP="00004683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04683">
        <w:rPr>
          <w:rFonts w:ascii="Calibri" w:eastAsia="Times New Roman" w:hAnsi="Calibri" w:cs="Calibri"/>
          <w:lang w:eastAsia="nl-NL"/>
        </w:rPr>
        <w:t>Zijn Majesteit</w:t>
      </w:r>
    </w:p>
    <w:p w14:paraId="0D09C264" w14:textId="77777777" w:rsidR="00004683" w:rsidRPr="00004683" w:rsidRDefault="00004683" w:rsidP="00004683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04683">
        <w:rPr>
          <w:rFonts w:ascii="Calibri" w:eastAsia="Times New Roman" w:hAnsi="Calibri" w:cs="Calibri"/>
          <w:lang w:eastAsia="nl-NL"/>
        </w:rPr>
        <w:t>Ten top gestegen;</w:t>
      </w:r>
    </w:p>
    <w:p w14:paraId="4A732B3A" w14:textId="77777777" w:rsidR="00004683" w:rsidRPr="00004683" w:rsidRDefault="00004683" w:rsidP="00004683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04683">
        <w:rPr>
          <w:rFonts w:ascii="Calibri" w:eastAsia="Times New Roman" w:hAnsi="Calibri" w:cs="Calibri"/>
          <w:lang w:eastAsia="nl-NL"/>
        </w:rPr>
        <w:t>Hij slaat toch, schoon oneindig hoog,</w:t>
      </w:r>
    </w:p>
    <w:p w14:paraId="3F4E330D" w14:textId="77777777" w:rsidR="00004683" w:rsidRPr="00004683" w:rsidRDefault="00004683" w:rsidP="00004683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04683">
        <w:rPr>
          <w:rFonts w:ascii="Calibri" w:eastAsia="Times New Roman" w:hAnsi="Calibri" w:cs="Calibri"/>
          <w:lang w:eastAsia="nl-NL"/>
        </w:rPr>
        <w:t>Op hen het oog,</w:t>
      </w:r>
    </w:p>
    <w:p w14:paraId="3609518A" w14:textId="77777777" w:rsidR="00004683" w:rsidRPr="00004683" w:rsidRDefault="00004683" w:rsidP="00004683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04683">
        <w:rPr>
          <w:rFonts w:ascii="Calibri" w:eastAsia="Times New Roman" w:hAnsi="Calibri" w:cs="Calibri"/>
          <w:lang w:eastAsia="nl-NL"/>
        </w:rPr>
        <w:t>Die need'rig knie - len;</w:t>
      </w:r>
    </w:p>
    <w:p w14:paraId="1E89F07A" w14:textId="77777777" w:rsidR="00004683" w:rsidRPr="00004683" w:rsidRDefault="00004683" w:rsidP="00004683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04683">
        <w:rPr>
          <w:rFonts w:ascii="Calibri" w:eastAsia="Times New Roman" w:hAnsi="Calibri" w:cs="Calibri"/>
          <w:lang w:eastAsia="nl-NL"/>
        </w:rPr>
        <w:t>Maar ziet van ver met gramschap aan</w:t>
      </w:r>
    </w:p>
    <w:p w14:paraId="2CDB4DE4" w14:textId="77777777" w:rsidR="00004683" w:rsidRPr="00004683" w:rsidRDefault="00004683" w:rsidP="00004683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04683">
        <w:rPr>
          <w:rFonts w:ascii="Calibri" w:eastAsia="Times New Roman" w:hAnsi="Calibri" w:cs="Calibri"/>
          <w:lang w:eastAsia="nl-NL"/>
        </w:rPr>
        <w:t>Den ijd'len waan</w:t>
      </w:r>
    </w:p>
    <w:p w14:paraId="767302D7" w14:textId="77777777" w:rsidR="00004683" w:rsidRDefault="00004683" w:rsidP="00004683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004683">
        <w:rPr>
          <w:rFonts w:ascii="Calibri" w:eastAsia="Times New Roman" w:hAnsi="Calibri" w:cs="Calibri"/>
          <w:lang w:eastAsia="nl-NL"/>
        </w:rPr>
        <w:t>Der trotse zielen.</w:t>
      </w:r>
    </w:p>
    <w:p w14:paraId="16D63B72" w14:textId="77777777" w:rsidR="00004683" w:rsidRDefault="00004683" w:rsidP="00004683">
      <w:pPr>
        <w:spacing w:after="0" w:line="240" w:lineRule="auto"/>
        <w:rPr>
          <w:rFonts w:ascii="Calibri" w:eastAsia="Times New Roman" w:hAnsi="Calibri" w:cs="Calibri"/>
          <w:lang w:eastAsia="nl-NL"/>
        </w:rPr>
      </w:pPr>
    </w:p>
    <w:p w14:paraId="689A8C64" w14:textId="719197D8" w:rsidR="00844B5A" w:rsidRPr="00844B5A" w:rsidRDefault="00E42DBA" w:rsidP="00004683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Votum</w:t>
      </w:r>
      <w:r w:rsidR="007A18A0">
        <w:rPr>
          <w:rFonts w:eastAsia="Times New Roman" w:cstheme="minorHAnsi"/>
          <w:b/>
          <w:lang w:eastAsia="nl-NL"/>
        </w:rPr>
        <w:t xml:space="preserve"> </w:t>
      </w:r>
      <w:r w:rsidR="00844B5A" w:rsidRPr="00844B5A">
        <w:rPr>
          <w:rFonts w:eastAsia="Times New Roman" w:cstheme="minorHAnsi"/>
          <w:b/>
          <w:lang w:eastAsia="nl-NL"/>
        </w:rPr>
        <w:t>en groet</w:t>
      </w:r>
    </w:p>
    <w:p w14:paraId="0C08B65E" w14:textId="77777777" w:rsidR="00844B5A" w:rsidRDefault="00844B5A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4EEB8267" w14:textId="77777777" w:rsidR="0008716E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94414">
        <w:rPr>
          <w:rFonts w:eastAsia="Times New Roman" w:cstheme="minorHAnsi"/>
          <w:b/>
          <w:lang w:eastAsia="nl-NL"/>
        </w:rPr>
        <w:t>Zingen</w:t>
      </w:r>
      <w:r w:rsidR="006726AA">
        <w:rPr>
          <w:rFonts w:eastAsia="Times New Roman" w:cstheme="minorHAnsi"/>
          <w:b/>
          <w:lang w:eastAsia="nl-NL"/>
        </w:rPr>
        <w:t xml:space="preserve"> </w:t>
      </w:r>
      <w:r w:rsidR="0008716E">
        <w:rPr>
          <w:rFonts w:eastAsia="Times New Roman" w:cstheme="minorHAnsi"/>
          <w:b/>
          <w:lang w:eastAsia="nl-NL"/>
        </w:rPr>
        <w:t>Weerklank 144</w:t>
      </w:r>
    </w:p>
    <w:p w14:paraId="4BAC230F" w14:textId="77777777" w:rsidR="007A18A0" w:rsidRDefault="007A18A0" w:rsidP="00A42015">
      <w:pPr>
        <w:spacing w:after="0" w:line="240" w:lineRule="auto"/>
        <w:rPr>
          <w:rFonts w:eastAsia="Times New Roman" w:cstheme="minorHAnsi"/>
          <w:lang w:eastAsia="nl-NL"/>
        </w:rPr>
        <w:sectPr w:rsidR="007A18A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0505444" w14:textId="77777777" w:rsidR="00C3749F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 xml:space="preserve">1. </w:t>
      </w:r>
    </w:p>
    <w:p w14:paraId="055D91FF" w14:textId="70D96DA5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Hij kwam bij ons, heel gewoon,</w:t>
      </w:r>
    </w:p>
    <w:p w14:paraId="71B6A26D" w14:textId="77777777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de Zoon van God als mensenzoon.</w:t>
      </w:r>
    </w:p>
    <w:p w14:paraId="068211AF" w14:textId="77777777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Hij diende ons als een knecht</w:t>
      </w:r>
    </w:p>
    <w:p w14:paraId="46ED1135" w14:textId="77777777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en heeft zijn leven afgelegd.</w:t>
      </w:r>
    </w:p>
    <w:p w14:paraId="48B787D2" w14:textId="56553F18" w:rsidR="00171940" w:rsidRPr="005022A5" w:rsidRDefault="005022A5" w:rsidP="00171940">
      <w:pPr>
        <w:spacing w:after="0" w:line="240" w:lineRule="auto"/>
        <w:rPr>
          <w:rFonts w:eastAsia="Times New Roman" w:cstheme="minorHAnsi"/>
          <w:i/>
          <w:iCs/>
          <w:lang w:eastAsia="nl-NL"/>
        </w:rPr>
      </w:pPr>
      <w:r w:rsidRPr="005022A5">
        <w:rPr>
          <w:rFonts w:eastAsia="Times New Roman" w:cstheme="minorHAnsi"/>
          <w:i/>
          <w:iCs/>
          <w:lang w:eastAsia="nl-NL"/>
        </w:rPr>
        <w:t>Refrein</w:t>
      </w:r>
    </w:p>
    <w:p w14:paraId="502FD07E" w14:textId="77777777" w:rsid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</w:p>
    <w:p w14:paraId="7A091A06" w14:textId="77777777" w:rsidR="00C3749F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2.</w:t>
      </w:r>
    </w:p>
    <w:p w14:paraId="43E26512" w14:textId="04BDA254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 xml:space="preserve"> En in de tuin van de pijn</w:t>
      </w:r>
    </w:p>
    <w:p w14:paraId="5F4C3EF3" w14:textId="77777777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verkoos Hij als een lam te zijn,</w:t>
      </w:r>
    </w:p>
    <w:p w14:paraId="0B17E133" w14:textId="77777777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verscheurd door angst en verdriet</w:t>
      </w:r>
    </w:p>
    <w:p w14:paraId="2E270ABD" w14:textId="77777777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maar toch zei Hij: 'Uw wil geschied'.</w:t>
      </w:r>
    </w:p>
    <w:p w14:paraId="40AE3F16" w14:textId="77777777" w:rsidR="008E442A" w:rsidRDefault="00171940" w:rsidP="00171940">
      <w:pPr>
        <w:spacing w:after="0" w:line="240" w:lineRule="auto"/>
        <w:rPr>
          <w:rFonts w:eastAsia="Times New Roman" w:cstheme="minorHAnsi"/>
          <w:i/>
          <w:iCs/>
          <w:lang w:eastAsia="nl-NL"/>
        </w:rPr>
        <w:sectPr w:rsidR="008E442A" w:rsidSect="008E442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5022A5">
        <w:rPr>
          <w:rFonts w:eastAsia="Times New Roman" w:cstheme="minorHAnsi"/>
          <w:i/>
          <w:iCs/>
          <w:lang w:eastAsia="nl-NL"/>
        </w:rPr>
        <w:t>Refrein</w:t>
      </w:r>
    </w:p>
    <w:p w14:paraId="6C8151EB" w14:textId="77777777" w:rsidR="00C3749F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 xml:space="preserve">3. </w:t>
      </w:r>
    </w:p>
    <w:p w14:paraId="1A161CA4" w14:textId="4A384A25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Zie je de wonden zo diep.</w:t>
      </w:r>
    </w:p>
    <w:p w14:paraId="5D5580D7" w14:textId="77777777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De hand die aard' en hemel schiep,</w:t>
      </w:r>
    </w:p>
    <w:p w14:paraId="343C99F6" w14:textId="77777777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vergaf de hand die Hem sloeg.</w:t>
      </w:r>
    </w:p>
    <w:p w14:paraId="13EB54C0" w14:textId="77777777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De Man, die onze zonden droeg.</w:t>
      </w:r>
    </w:p>
    <w:p w14:paraId="461F102F" w14:textId="77777777" w:rsidR="00171940" w:rsidRPr="005022A5" w:rsidRDefault="00171940" w:rsidP="00171940">
      <w:pPr>
        <w:spacing w:after="0" w:line="240" w:lineRule="auto"/>
        <w:rPr>
          <w:rFonts w:eastAsia="Times New Roman" w:cstheme="minorHAnsi"/>
          <w:i/>
          <w:iCs/>
          <w:lang w:eastAsia="nl-NL"/>
        </w:rPr>
      </w:pPr>
      <w:r w:rsidRPr="005022A5">
        <w:rPr>
          <w:rFonts w:eastAsia="Times New Roman" w:cstheme="minorHAnsi"/>
          <w:i/>
          <w:iCs/>
          <w:lang w:eastAsia="nl-NL"/>
        </w:rPr>
        <w:t>Refrein</w:t>
      </w:r>
    </w:p>
    <w:p w14:paraId="76214F1A" w14:textId="77777777" w:rsid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</w:p>
    <w:p w14:paraId="3ABC68E1" w14:textId="77777777" w:rsidR="00C3749F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4.</w:t>
      </w:r>
    </w:p>
    <w:p w14:paraId="30BCAB06" w14:textId="38309477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 xml:space="preserve"> Wij willen worden als Hij.</w:t>
      </w:r>
    </w:p>
    <w:p w14:paraId="50F9D7C0" w14:textId="77777777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Elkanders lasten dragen wij.</w:t>
      </w:r>
    </w:p>
    <w:p w14:paraId="1BD6C109" w14:textId="77777777" w:rsidR="00171940" w:rsidRP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Wie is er ned'rig en klein?</w:t>
      </w:r>
    </w:p>
    <w:p w14:paraId="393FC6EC" w14:textId="1F6254A9" w:rsid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  <w:r w:rsidRPr="00171940">
        <w:rPr>
          <w:rFonts w:eastAsia="Times New Roman" w:cstheme="minorHAnsi"/>
          <w:lang w:eastAsia="nl-NL"/>
        </w:rPr>
        <w:t>Die zal bij ons de grootste zijn.</w:t>
      </w:r>
    </w:p>
    <w:p w14:paraId="1A56A22D" w14:textId="0E6F75CA" w:rsidR="005022A5" w:rsidRPr="005022A5" w:rsidRDefault="005022A5" w:rsidP="00171940">
      <w:pPr>
        <w:spacing w:after="0" w:line="240" w:lineRule="auto"/>
        <w:rPr>
          <w:rFonts w:eastAsia="Times New Roman" w:cstheme="minorHAnsi"/>
          <w:i/>
          <w:iCs/>
          <w:lang w:eastAsia="nl-NL"/>
        </w:rPr>
      </w:pPr>
      <w:r w:rsidRPr="005022A5">
        <w:rPr>
          <w:rFonts w:eastAsia="Times New Roman" w:cstheme="minorHAnsi"/>
          <w:i/>
          <w:iCs/>
          <w:lang w:eastAsia="nl-NL"/>
        </w:rPr>
        <w:t>Refrein</w:t>
      </w:r>
    </w:p>
    <w:p w14:paraId="69105CCC" w14:textId="77777777" w:rsidR="00C3749F" w:rsidRDefault="00C3749F" w:rsidP="00171940">
      <w:pPr>
        <w:spacing w:after="0" w:line="240" w:lineRule="auto"/>
        <w:rPr>
          <w:rFonts w:eastAsia="Times New Roman" w:cstheme="minorHAnsi"/>
          <w:lang w:eastAsia="nl-NL"/>
        </w:rPr>
        <w:sectPr w:rsidR="00C3749F" w:rsidSect="008E442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9FFD6E0" w14:textId="77777777" w:rsidR="005022A5" w:rsidRPr="00786803" w:rsidRDefault="005022A5" w:rsidP="00786803">
      <w:pPr>
        <w:pStyle w:val="Lijstalinea"/>
        <w:numPr>
          <w:ilvl w:val="0"/>
          <w:numId w:val="2"/>
        </w:numPr>
        <w:spacing w:after="0" w:line="240" w:lineRule="auto"/>
        <w:rPr>
          <w:rFonts w:eastAsia="Times New Roman" w:cstheme="minorHAnsi"/>
          <w:i/>
          <w:iCs/>
          <w:u w:val="single"/>
          <w:lang w:eastAsia="nl-NL"/>
        </w:rPr>
      </w:pPr>
      <w:r w:rsidRPr="00786803">
        <w:rPr>
          <w:rFonts w:eastAsia="Times New Roman" w:cstheme="minorHAnsi"/>
          <w:i/>
          <w:iCs/>
          <w:u w:val="single"/>
          <w:lang w:eastAsia="nl-NL"/>
        </w:rPr>
        <w:t>Refrein</w:t>
      </w:r>
    </w:p>
    <w:p w14:paraId="16E35101" w14:textId="77777777" w:rsidR="005022A5" w:rsidRPr="005022A5" w:rsidRDefault="005022A5" w:rsidP="005022A5">
      <w:pPr>
        <w:spacing w:after="0" w:line="240" w:lineRule="auto"/>
        <w:rPr>
          <w:rFonts w:eastAsia="Times New Roman" w:cstheme="minorHAnsi"/>
          <w:lang w:eastAsia="nl-NL"/>
        </w:rPr>
      </w:pPr>
      <w:r w:rsidRPr="005022A5">
        <w:rPr>
          <w:rFonts w:eastAsia="Times New Roman" w:cstheme="minorHAnsi"/>
          <w:lang w:eastAsia="nl-NL"/>
        </w:rPr>
        <w:t>Zie onze God, de Koning-knecht,</w:t>
      </w:r>
    </w:p>
    <w:p w14:paraId="29A74FFB" w14:textId="77777777" w:rsidR="005022A5" w:rsidRPr="005022A5" w:rsidRDefault="005022A5" w:rsidP="005022A5">
      <w:pPr>
        <w:spacing w:after="0" w:line="240" w:lineRule="auto"/>
        <w:rPr>
          <w:rFonts w:eastAsia="Times New Roman" w:cstheme="minorHAnsi"/>
          <w:lang w:eastAsia="nl-NL"/>
        </w:rPr>
      </w:pPr>
      <w:r w:rsidRPr="005022A5">
        <w:rPr>
          <w:rFonts w:eastAsia="Times New Roman" w:cstheme="minorHAnsi"/>
          <w:lang w:eastAsia="nl-NL"/>
        </w:rPr>
        <w:t>Hij heeft zijn leven afgelegd.</w:t>
      </w:r>
    </w:p>
    <w:p w14:paraId="12B42801" w14:textId="77777777" w:rsidR="005022A5" w:rsidRPr="005022A5" w:rsidRDefault="005022A5" w:rsidP="005022A5">
      <w:pPr>
        <w:spacing w:after="0" w:line="240" w:lineRule="auto"/>
        <w:rPr>
          <w:rFonts w:eastAsia="Times New Roman" w:cstheme="minorHAnsi"/>
          <w:lang w:eastAsia="nl-NL"/>
        </w:rPr>
      </w:pPr>
      <w:r w:rsidRPr="005022A5">
        <w:rPr>
          <w:rFonts w:eastAsia="Times New Roman" w:cstheme="minorHAnsi"/>
          <w:lang w:eastAsia="nl-NL"/>
        </w:rPr>
        <w:t>Zijn voorbeeld roept om te dienen iedere dag,</w:t>
      </w:r>
    </w:p>
    <w:p w14:paraId="19F5819C" w14:textId="246F5D58" w:rsidR="005022A5" w:rsidRDefault="005022A5" w:rsidP="005022A5">
      <w:pPr>
        <w:spacing w:after="0" w:line="240" w:lineRule="auto"/>
        <w:rPr>
          <w:rFonts w:eastAsia="Times New Roman" w:cstheme="minorHAnsi"/>
          <w:lang w:eastAsia="nl-NL"/>
        </w:rPr>
      </w:pPr>
      <w:r w:rsidRPr="005022A5">
        <w:rPr>
          <w:rFonts w:eastAsia="Times New Roman" w:cstheme="minorHAnsi"/>
          <w:lang w:eastAsia="nl-NL"/>
        </w:rPr>
        <w:t>gedragen door zijn liefd' en kracht</w:t>
      </w:r>
    </w:p>
    <w:p w14:paraId="636AE898" w14:textId="77777777" w:rsidR="00171940" w:rsidRDefault="00171940" w:rsidP="00171940">
      <w:pPr>
        <w:spacing w:after="0" w:line="240" w:lineRule="auto"/>
        <w:rPr>
          <w:rFonts w:eastAsia="Times New Roman" w:cstheme="minorHAnsi"/>
          <w:lang w:eastAsia="nl-NL"/>
        </w:rPr>
      </w:pPr>
    </w:p>
    <w:p w14:paraId="2AB2D529" w14:textId="0E54997C" w:rsidR="00BE57C1" w:rsidRDefault="001C6C43" w:rsidP="00171940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Geloofsbelijdenis</w:t>
      </w:r>
      <w:r w:rsidR="00C2394D">
        <w:rPr>
          <w:rFonts w:eastAsia="Times New Roman" w:cstheme="minorHAnsi"/>
          <w:b/>
          <w:lang w:eastAsia="nl-NL"/>
        </w:rPr>
        <w:t xml:space="preserve"> van Nicea</w:t>
      </w:r>
    </w:p>
    <w:p w14:paraId="29A84A15" w14:textId="77777777" w:rsidR="009733C6" w:rsidRDefault="009733C6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50CEF61" w14:textId="77777777" w:rsidR="00C3749F" w:rsidRDefault="00C3749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743C2964" w14:textId="77777777" w:rsidR="00C3749F" w:rsidRDefault="00C3749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D9A0E28" w14:textId="77777777" w:rsidR="00C3749F" w:rsidRDefault="00C3749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9D59E1A" w14:textId="77777777" w:rsidR="00C3749F" w:rsidRDefault="00C3749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224FB4DC" w14:textId="77777777" w:rsidR="00C3749F" w:rsidRDefault="00C3749F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382EC658" w14:textId="431F4966" w:rsidR="00844B5A" w:rsidRPr="00D517BD" w:rsidRDefault="00D517BD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517BD">
        <w:rPr>
          <w:rFonts w:eastAsia="Times New Roman" w:cstheme="minorHAnsi"/>
          <w:b/>
          <w:lang w:eastAsia="nl-NL"/>
        </w:rPr>
        <w:lastRenderedPageBreak/>
        <w:t>Zingen</w:t>
      </w:r>
      <w:r w:rsidR="007A18A0">
        <w:rPr>
          <w:rFonts w:eastAsia="Times New Roman" w:cstheme="minorHAnsi"/>
          <w:b/>
          <w:lang w:eastAsia="nl-NL"/>
        </w:rPr>
        <w:t xml:space="preserve"> </w:t>
      </w:r>
      <w:r w:rsidR="00C2394D">
        <w:rPr>
          <w:rFonts w:eastAsia="Times New Roman" w:cstheme="minorHAnsi"/>
          <w:b/>
          <w:lang w:eastAsia="nl-NL"/>
        </w:rPr>
        <w:t>Gezang 147</w:t>
      </w:r>
      <w:r w:rsidR="00724E46">
        <w:rPr>
          <w:rFonts w:eastAsia="Times New Roman" w:cstheme="minorHAnsi"/>
          <w:b/>
          <w:lang w:eastAsia="nl-NL"/>
        </w:rPr>
        <w:t>: 1, 2, 3, 4, 5 en 6</w:t>
      </w:r>
      <w:r w:rsidR="00C2394D">
        <w:rPr>
          <w:rFonts w:eastAsia="Times New Roman" w:cstheme="minorHAnsi"/>
          <w:b/>
          <w:lang w:eastAsia="nl-NL"/>
        </w:rPr>
        <w:t xml:space="preserve"> (Liedboek 1973)</w:t>
      </w:r>
    </w:p>
    <w:p w14:paraId="300F6FAC" w14:textId="77777777" w:rsidR="00426DD1" w:rsidRDefault="00426DD1" w:rsidP="001C6C43">
      <w:pPr>
        <w:spacing w:after="0" w:line="240" w:lineRule="auto"/>
        <w:rPr>
          <w:rFonts w:cs="Arial"/>
          <w:color w:val="000000"/>
        </w:rPr>
        <w:sectPr w:rsidR="00426DD1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8BBA6EB" w14:textId="65274BC4" w:rsidR="00C2394D" w:rsidRPr="00C2394D" w:rsidRDefault="00C2394D" w:rsidP="00C3749F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1</w:t>
      </w:r>
      <w:r w:rsidR="00C3749F">
        <w:rPr>
          <w:rFonts w:cs="Arial"/>
          <w:color w:val="000000"/>
        </w:rPr>
        <w:t xml:space="preserve">  </w:t>
      </w:r>
      <w:r w:rsidRPr="00C2394D">
        <w:rPr>
          <w:rFonts w:cs="Arial"/>
          <w:color w:val="000000"/>
        </w:rPr>
        <w:t>Looft God, gij christnen, maakt Hem groot</w:t>
      </w:r>
    </w:p>
    <w:p w14:paraId="21FF31A8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in zijn verheven troon,</w:t>
      </w:r>
    </w:p>
    <w:p w14:paraId="5620BAEB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die nu zijn rijk voor ons ontsloot</w:t>
      </w:r>
    </w:p>
    <w:p w14:paraId="40AFAEC0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en zendt zijn eigen Zoon,</w:t>
      </w:r>
    </w:p>
    <w:p w14:paraId="2ECFCC60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en zendt zijn eigen Zoon.</w:t>
      </w:r>
    </w:p>
    <w:p w14:paraId="74E0436E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</w:p>
    <w:p w14:paraId="28E4D6C3" w14:textId="2F928A8D" w:rsidR="00C2394D" w:rsidRPr="00C2394D" w:rsidRDefault="00C2394D" w:rsidP="00C3749F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2</w:t>
      </w:r>
      <w:r w:rsidR="00C3749F">
        <w:rPr>
          <w:rFonts w:cs="Arial"/>
          <w:color w:val="000000"/>
        </w:rPr>
        <w:t xml:space="preserve"> </w:t>
      </w:r>
      <w:r w:rsidRPr="00C2394D">
        <w:rPr>
          <w:rFonts w:cs="Arial"/>
          <w:color w:val="000000"/>
        </w:rPr>
        <w:t>Hij daalt uit 's Vaders schoot terneer</w:t>
      </w:r>
    </w:p>
    <w:p w14:paraId="6E0FB554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op aard om kind te zijn,</w:t>
      </w:r>
    </w:p>
    <w:p w14:paraId="6BAC4416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een kindje arm en naakt en teer</w:t>
      </w:r>
    </w:p>
    <w:p w14:paraId="4ABCE179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al in een kribje klein,</w:t>
      </w:r>
    </w:p>
    <w:p w14:paraId="4B22C4EF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al in een kribje klein.</w:t>
      </w:r>
    </w:p>
    <w:p w14:paraId="4168013E" w14:textId="77777777" w:rsidR="008E442A" w:rsidRDefault="008E442A" w:rsidP="00C2394D">
      <w:pPr>
        <w:spacing w:after="0" w:line="240" w:lineRule="auto"/>
        <w:rPr>
          <w:rFonts w:cs="Arial"/>
          <w:color w:val="000000"/>
        </w:rPr>
        <w:sectPr w:rsidR="008E442A" w:rsidSect="008E442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4A8F86E" w14:textId="23DA0FBA" w:rsidR="00C2394D" w:rsidRPr="00C2394D" w:rsidRDefault="00C2394D" w:rsidP="00C3749F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3</w:t>
      </w:r>
      <w:r w:rsidR="00C3749F">
        <w:rPr>
          <w:rFonts w:cs="Arial"/>
          <w:color w:val="000000"/>
        </w:rPr>
        <w:t xml:space="preserve"> </w:t>
      </w:r>
      <w:r w:rsidRPr="00C2394D">
        <w:rPr>
          <w:rFonts w:cs="Arial"/>
          <w:color w:val="000000"/>
        </w:rPr>
        <w:t>Verzakende zijn macht en recht,</w:t>
      </w:r>
    </w:p>
    <w:p w14:paraId="414F8B06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verkiest Hij zich een stal,</w:t>
      </w:r>
    </w:p>
    <w:p w14:paraId="239530B6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neemt de gedaant' aan van een knecht,</w:t>
      </w:r>
    </w:p>
    <w:p w14:paraId="2D7A6D31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de Schepper van het Al,</w:t>
      </w:r>
    </w:p>
    <w:p w14:paraId="4CBBB7AF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de Schepper van het Al.</w:t>
      </w:r>
    </w:p>
    <w:p w14:paraId="588287F8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</w:p>
    <w:p w14:paraId="7EE90D80" w14:textId="40481036" w:rsidR="00C2394D" w:rsidRPr="00C2394D" w:rsidRDefault="007B0FE8" w:rsidP="00C3749F">
      <w:pPr>
        <w:spacing w:after="0" w:line="240" w:lineRule="auto"/>
        <w:rPr>
          <w:rFonts w:cs="Arial"/>
          <w:color w:val="000000"/>
        </w:rPr>
      </w:pPr>
      <w:r>
        <w:rPr>
          <w:rFonts w:cs="Arial"/>
          <w:color w:val="000000"/>
        </w:rPr>
        <w:t xml:space="preserve">4 </w:t>
      </w:r>
      <w:r w:rsidR="00C3749F">
        <w:rPr>
          <w:rFonts w:cs="Arial"/>
          <w:color w:val="000000"/>
        </w:rPr>
        <w:t xml:space="preserve"> </w:t>
      </w:r>
      <w:r w:rsidR="00C2394D" w:rsidRPr="00C2394D">
        <w:rPr>
          <w:rFonts w:cs="Arial"/>
          <w:color w:val="000000"/>
        </w:rPr>
        <w:t>Hij ruilt met ons op vreemde wijs:</w:t>
      </w:r>
    </w:p>
    <w:p w14:paraId="4DB7E23B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Hij neemt ons vlees en bloed</w:t>
      </w:r>
    </w:p>
    <w:p w14:paraId="226EDFA8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en geeft ons in zijns Vaders huis</w:t>
      </w:r>
    </w:p>
    <w:p w14:paraId="1286EAEE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zijn eigen overvloed,</w:t>
      </w:r>
    </w:p>
    <w:p w14:paraId="5CEF5718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zijn eigen overvloed.</w:t>
      </w:r>
    </w:p>
    <w:p w14:paraId="07D5A4A6" w14:textId="77777777" w:rsidR="008E442A" w:rsidRDefault="008E442A" w:rsidP="00C2394D">
      <w:pPr>
        <w:spacing w:after="0" w:line="240" w:lineRule="auto"/>
        <w:rPr>
          <w:rFonts w:cs="Arial"/>
          <w:color w:val="000000"/>
        </w:rPr>
        <w:sectPr w:rsidR="008E442A" w:rsidSect="008E442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7770A35C" w14:textId="7253F2E4" w:rsidR="00C2394D" w:rsidRPr="00C2394D" w:rsidRDefault="00C2394D" w:rsidP="00C3749F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5</w:t>
      </w:r>
      <w:r w:rsidR="00C3749F">
        <w:rPr>
          <w:rFonts w:cs="Arial"/>
          <w:color w:val="000000"/>
        </w:rPr>
        <w:t xml:space="preserve"> </w:t>
      </w:r>
      <w:r w:rsidRPr="00C2394D">
        <w:rPr>
          <w:rFonts w:cs="Arial"/>
          <w:color w:val="000000"/>
        </w:rPr>
        <w:t>Hij wordt een knecht en ik een heer:</w:t>
      </w:r>
    </w:p>
    <w:p w14:paraId="3737EC3F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wat win ik veel daarbij!</w:t>
      </w:r>
    </w:p>
    <w:p w14:paraId="776EEF0C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Waar vindt men zoveel gulheid weer</w:t>
      </w:r>
    </w:p>
    <w:p w14:paraId="75D5881B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als Jezus heeft voor mij,</w:t>
      </w:r>
    </w:p>
    <w:p w14:paraId="1BD3719E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als Jezus heeft voor mij.</w:t>
      </w:r>
    </w:p>
    <w:p w14:paraId="5B263B0F" w14:textId="46F9D864" w:rsidR="00C2394D" w:rsidRPr="00C2394D" w:rsidRDefault="00C2394D" w:rsidP="00C3749F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6</w:t>
      </w:r>
      <w:r w:rsidR="00C13700">
        <w:rPr>
          <w:rFonts w:cs="Arial"/>
          <w:color w:val="000000"/>
        </w:rPr>
        <w:t xml:space="preserve"> </w:t>
      </w:r>
      <w:r w:rsidRPr="00C2394D">
        <w:rPr>
          <w:rFonts w:cs="Arial"/>
          <w:color w:val="000000"/>
        </w:rPr>
        <w:t>En nu ontsluit Hij weer de poort</w:t>
      </w:r>
    </w:p>
    <w:p w14:paraId="64B49E8A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van 't schone paradijs.</w:t>
      </w:r>
    </w:p>
    <w:p w14:paraId="00330A26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De cherub staat er niet meer voor.</w:t>
      </w:r>
    </w:p>
    <w:p w14:paraId="41190A81" w14:textId="77777777" w:rsidR="00C2394D" w:rsidRPr="00C2394D" w:rsidRDefault="00C2394D" w:rsidP="00C2394D">
      <w:pPr>
        <w:spacing w:after="0" w:line="240" w:lineRule="auto"/>
        <w:rPr>
          <w:rFonts w:cs="Arial"/>
          <w:color w:val="000000"/>
        </w:rPr>
      </w:pPr>
      <w:r w:rsidRPr="00C2394D">
        <w:rPr>
          <w:rFonts w:cs="Arial"/>
          <w:color w:val="000000"/>
        </w:rPr>
        <w:t>God zij lof, eer en prijs!</w:t>
      </w:r>
    </w:p>
    <w:p w14:paraId="1C3DFD8F" w14:textId="2AB50BD8" w:rsidR="007A18A0" w:rsidRDefault="00C2394D" w:rsidP="00C2394D">
      <w:pPr>
        <w:spacing w:after="0" w:line="240" w:lineRule="auto"/>
        <w:rPr>
          <w:rFonts w:eastAsia="Times New Roman" w:cstheme="minorHAnsi"/>
          <w:b/>
          <w:lang w:eastAsia="nl-NL"/>
        </w:rPr>
        <w:sectPr w:rsidR="007A18A0" w:rsidSect="008E442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C2394D">
        <w:rPr>
          <w:rFonts w:cs="Arial"/>
          <w:color w:val="000000"/>
        </w:rPr>
        <w:t>God zij lof, eer en prijs!</w:t>
      </w:r>
    </w:p>
    <w:p w14:paraId="051FFBE1" w14:textId="77777777" w:rsidR="004F0AC9" w:rsidRDefault="004F0AC9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4F0AC9" w:rsidSect="008E442A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7B6F87E" w14:textId="77777777" w:rsidR="008E442A" w:rsidRDefault="008E442A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8E442A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DC4BA64" w14:textId="28460831" w:rsid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 xml:space="preserve">Gebed om </w:t>
      </w:r>
      <w:r w:rsidR="004F0AC9">
        <w:rPr>
          <w:rFonts w:eastAsia="Times New Roman" w:cstheme="minorHAnsi"/>
          <w:b/>
          <w:lang w:eastAsia="nl-NL"/>
        </w:rPr>
        <w:t>de opening van  het Woord</w:t>
      </w:r>
    </w:p>
    <w:p w14:paraId="21B5173F" w14:textId="3B497E64" w:rsidR="00C2394D" w:rsidRDefault="00C2394D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7D027A7D" w14:textId="77777777" w:rsidR="00DE6AE2" w:rsidRDefault="00C2394D" w:rsidP="00724E46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Kindermoment</w:t>
      </w:r>
    </w:p>
    <w:p w14:paraId="293816D3" w14:textId="67D06F85" w:rsidR="00D671F8" w:rsidRDefault="00D671F8" w:rsidP="00724E4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069F342" w14:textId="36A0F657" w:rsidR="00D671F8" w:rsidRPr="00D671F8" w:rsidRDefault="00D671F8" w:rsidP="00D671F8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671F8">
        <w:rPr>
          <w:rFonts w:eastAsia="Times New Roman" w:cstheme="minorHAnsi"/>
          <w:b/>
          <w:lang w:eastAsia="nl-NL"/>
        </w:rPr>
        <w:t>Kinderlied</w:t>
      </w:r>
      <w:r>
        <w:rPr>
          <w:rFonts w:eastAsia="Times New Roman" w:cstheme="minorHAnsi"/>
          <w:b/>
          <w:lang w:eastAsia="nl-NL"/>
        </w:rPr>
        <w:t xml:space="preserve">: </w:t>
      </w:r>
      <w:r w:rsidRPr="00D671F8">
        <w:rPr>
          <w:rFonts w:eastAsia="Times New Roman" w:cstheme="minorHAnsi"/>
          <w:b/>
          <w:lang w:eastAsia="nl-NL"/>
        </w:rPr>
        <w:t xml:space="preserve"> Een </w:t>
      </w:r>
      <w:r>
        <w:rPr>
          <w:rFonts w:eastAsia="Times New Roman" w:cstheme="minorHAnsi"/>
          <w:b/>
          <w:lang w:eastAsia="nl-NL"/>
        </w:rPr>
        <w:t>K</w:t>
      </w:r>
      <w:r w:rsidRPr="00D671F8">
        <w:rPr>
          <w:rFonts w:eastAsia="Times New Roman" w:cstheme="minorHAnsi"/>
          <w:b/>
          <w:lang w:eastAsia="nl-NL"/>
        </w:rPr>
        <w:t>oning is geboren</w:t>
      </w:r>
    </w:p>
    <w:p w14:paraId="42533D79" w14:textId="21F5F858" w:rsidR="00D671F8" w:rsidRPr="00D671F8" w:rsidRDefault="00D671F8" w:rsidP="00D671F8">
      <w:pPr>
        <w:spacing w:after="0" w:line="240" w:lineRule="auto"/>
        <w:rPr>
          <w:rFonts w:eastAsia="Times New Roman" w:cstheme="minorHAnsi"/>
          <w:bCs/>
          <w:i/>
          <w:iCs/>
          <w:lang w:eastAsia="nl-NL"/>
        </w:rPr>
      </w:pPr>
      <w:r w:rsidRPr="00D671F8">
        <w:rPr>
          <w:rFonts w:eastAsia="Times New Roman" w:cstheme="minorHAnsi"/>
          <w:bCs/>
          <w:i/>
          <w:iCs/>
          <w:lang w:eastAsia="nl-NL"/>
        </w:rPr>
        <w:t>(wordt afgespeeld)</w:t>
      </w:r>
    </w:p>
    <w:p w14:paraId="5756C5BB" w14:textId="6321F81B" w:rsidR="00D671F8" w:rsidRDefault="00D671F8" w:rsidP="00724E46">
      <w:pPr>
        <w:spacing w:after="0" w:line="240" w:lineRule="auto"/>
        <w:sectPr w:rsidR="00D671F8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125FAC1" w14:textId="11B73507" w:rsidR="00D671F8" w:rsidRDefault="00D671F8" w:rsidP="00776D0D">
      <w:pPr>
        <w:pStyle w:val="Geenafstand"/>
        <w:rPr>
          <w:rFonts w:asciiTheme="minorHAnsi" w:hAnsiTheme="minorHAnsi" w:cstheme="minorHAnsi"/>
        </w:rPr>
        <w:sectPr w:rsidR="00D671F8" w:rsidSect="00836299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3E78D6E7" w14:textId="0B78672B" w:rsidR="007A2E51" w:rsidRDefault="007A2E51" w:rsidP="00776D0D">
      <w:pPr>
        <w:pStyle w:val="Geenafstand"/>
        <w:rPr>
          <w:rFonts w:asciiTheme="minorHAnsi" w:hAnsiTheme="minorHAnsi" w:cstheme="minorHAnsi"/>
        </w:rPr>
        <w:sectPr w:rsidR="007A2E51" w:rsidSect="007A2E51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A049458" w14:textId="4DE3A9F1" w:rsidR="00C93EEA" w:rsidRPr="001B198E" w:rsidRDefault="00776D0D" w:rsidP="009F6F17">
      <w:pPr>
        <w:pStyle w:val="Geenafstand"/>
        <w:rPr>
          <w:rFonts w:asciiTheme="minorHAnsi" w:hAnsiTheme="minorHAnsi" w:cstheme="minorHAnsi"/>
          <w:b/>
        </w:rPr>
      </w:pPr>
      <w:r w:rsidRPr="00E968DA">
        <w:rPr>
          <w:rFonts w:asciiTheme="minorHAnsi" w:hAnsiTheme="minorHAnsi" w:cstheme="minorHAnsi"/>
          <w:b/>
        </w:rPr>
        <w:t>Schriftlezing</w:t>
      </w:r>
      <w:r w:rsidR="001B198E">
        <w:rPr>
          <w:rFonts w:asciiTheme="minorHAnsi" w:hAnsiTheme="minorHAnsi" w:cstheme="minorHAnsi"/>
          <w:b/>
        </w:rPr>
        <w:t xml:space="preserve">: </w:t>
      </w:r>
      <w:r w:rsidR="00724E46">
        <w:rPr>
          <w:rFonts w:asciiTheme="minorHAnsi" w:hAnsiTheme="minorHAnsi" w:cstheme="minorHAnsi"/>
          <w:b/>
        </w:rPr>
        <w:t>Filippenzen 2 : 5 - 11</w:t>
      </w:r>
      <w:r w:rsidR="001B198E">
        <w:rPr>
          <w:rFonts w:asciiTheme="minorHAnsi" w:hAnsiTheme="minorHAnsi" w:cstheme="minorHAnsi"/>
          <w:b/>
        </w:rPr>
        <w:t xml:space="preserve"> </w:t>
      </w:r>
      <w:r w:rsidR="005D1BEB" w:rsidRPr="00E968DA">
        <w:rPr>
          <w:rFonts w:asciiTheme="minorHAnsi" w:hAnsiTheme="minorHAnsi" w:cstheme="minorHAnsi"/>
          <w:b/>
        </w:rPr>
        <w:t xml:space="preserve"> (</w:t>
      </w:r>
      <w:r w:rsidR="001B198E">
        <w:rPr>
          <w:rFonts w:asciiTheme="minorHAnsi" w:hAnsiTheme="minorHAnsi" w:cstheme="minorHAnsi"/>
          <w:b/>
        </w:rPr>
        <w:t>HSV)</w:t>
      </w:r>
    </w:p>
    <w:p w14:paraId="2A6CAA01" w14:textId="77777777" w:rsidR="005022A5" w:rsidRPr="005022A5" w:rsidRDefault="005022A5" w:rsidP="005022A5">
      <w:pPr>
        <w:pStyle w:val="Geenafstand"/>
        <w:rPr>
          <w:bCs/>
          <w:color w:val="000000"/>
        </w:rPr>
      </w:pPr>
      <w:r w:rsidRPr="005022A5">
        <w:rPr>
          <w:bCs/>
          <w:color w:val="000000"/>
        </w:rPr>
        <w:t>5Laat daarom die gezindheid in u zijn die ook in Christus Jezus was,</w:t>
      </w:r>
    </w:p>
    <w:p w14:paraId="25C2BBFC" w14:textId="77777777" w:rsidR="005022A5" w:rsidRPr="005022A5" w:rsidRDefault="005022A5" w:rsidP="005022A5">
      <w:pPr>
        <w:pStyle w:val="Geenafstand"/>
        <w:rPr>
          <w:bCs/>
          <w:color w:val="000000"/>
        </w:rPr>
      </w:pPr>
      <w:r w:rsidRPr="005022A5">
        <w:rPr>
          <w:bCs/>
          <w:color w:val="000000"/>
        </w:rPr>
        <w:t>6Die, terwijl Hij in de gestalte van God was, het niet als roof beschouwd heeft aan God gelijk te zijn,</w:t>
      </w:r>
    </w:p>
    <w:p w14:paraId="3AB2814C" w14:textId="77777777" w:rsidR="005022A5" w:rsidRPr="005022A5" w:rsidRDefault="005022A5" w:rsidP="005022A5">
      <w:pPr>
        <w:pStyle w:val="Geenafstand"/>
        <w:rPr>
          <w:bCs/>
          <w:color w:val="000000"/>
        </w:rPr>
      </w:pPr>
      <w:r w:rsidRPr="005022A5">
        <w:rPr>
          <w:bCs/>
          <w:color w:val="000000"/>
        </w:rPr>
        <w:t>7maar Zichzelf ontledigd heeft door de gestalte van een slaaf aan te nemen en aan de mensen gelijk te worden.</w:t>
      </w:r>
    </w:p>
    <w:p w14:paraId="6D1716C6" w14:textId="77777777" w:rsidR="005022A5" w:rsidRPr="005022A5" w:rsidRDefault="005022A5" w:rsidP="005022A5">
      <w:pPr>
        <w:pStyle w:val="Geenafstand"/>
        <w:rPr>
          <w:bCs/>
          <w:color w:val="000000"/>
        </w:rPr>
      </w:pPr>
      <w:r w:rsidRPr="005022A5">
        <w:rPr>
          <w:bCs/>
          <w:color w:val="000000"/>
        </w:rPr>
        <w:t>8En in gedaante als een mens bevonden, heeft Hij Zichzelf vernederd en is gehoorzaam geworden, tot de dood, ja, tot de kruisdood.</w:t>
      </w:r>
    </w:p>
    <w:p w14:paraId="29D1A5CA" w14:textId="77777777" w:rsidR="005022A5" w:rsidRPr="005022A5" w:rsidRDefault="005022A5" w:rsidP="005022A5">
      <w:pPr>
        <w:pStyle w:val="Geenafstand"/>
        <w:rPr>
          <w:bCs/>
          <w:color w:val="000000"/>
        </w:rPr>
      </w:pPr>
      <w:r w:rsidRPr="005022A5">
        <w:rPr>
          <w:bCs/>
          <w:color w:val="000000"/>
        </w:rPr>
        <w:t>9Daarom heeft God Hem ook bovenmate verhoogd en heeft Hem een Naam geschonken boven alle naam,</w:t>
      </w:r>
    </w:p>
    <w:p w14:paraId="6AD1F399" w14:textId="77777777" w:rsidR="005022A5" w:rsidRPr="005022A5" w:rsidRDefault="005022A5" w:rsidP="005022A5">
      <w:pPr>
        <w:pStyle w:val="Geenafstand"/>
        <w:rPr>
          <w:bCs/>
          <w:color w:val="000000"/>
        </w:rPr>
      </w:pPr>
      <w:r w:rsidRPr="005022A5">
        <w:rPr>
          <w:bCs/>
          <w:color w:val="000000"/>
        </w:rPr>
        <w:t>10opdat in de Naam van Jezus zich zou buigen elke knie van hen die in de hemel, en die op de aarde, en die onder de aarde zijn,</w:t>
      </w:r>
    </w:p>
    <w:p w14:paraId="280F6742" w14:textId="77777777" w:rsidR="005022A5" w:rsidRPr="005022A5" w:rsidRDefault="005022A5" w:rsidP="005022A5">
      <w:pPr>
        <w:pStyle w:val="Geenafstand"/>
        <w:rPr>
          <w:bCs/>
          <w:color w:val="000000"/>
        </w:rPr>
      </w:pPr>
      <w:r w:rsidRPr="005022A5">
        <w:rPr>
          <w:bCs/>
          <w:color w:val="000000"/>
        </w:rPr>
        <w:t>11en elke tong zou belijden dat Jezus Christus de Heere is, tot heerlijkheid van God de Vader.</w:t>
      </w:r>
    </w:p>
    <w:p w14:paraId="7CEABF40" w14:textId="77777777" w:rsidR="005022A5" w:rsidRDefault="005022A5" w:rsidP="005022A5">
      <w:pPr>
        <w:pStyle w:val="Geenafstand"/>
        <w:rPr>
          <w:bCs/>
          <w:color w:val="000000"/>
          <w:vertAlign w:val="superscript"/>
        </w:rPr>
      </w:pPr>
    </w:p>
    <w:p w14:paraId="1C001B2A" w14:textId="71F91D6C" w:rsidR="00844B5A" w:rsidRPr="00E32CA0" w:rsidRDefault="00D517BD" w:rsidP="005022A5">
      <w:pPr>
        <w:pStyle w:val="Geenafstand"/>
        <w:rPr>
          <w:rFonts w:eastAsia="Times New Roman" w:cstheme="minorHAnsi"/>
          <w:b/>
          <w:lang w:eastAsia="nl-NL"/>
        </w:rPr>
      </w:pPr>
      <w:r w:rsidRPr="00E32CA0">
        <w:rPr>
          <w:rFonts w:eastAsia="Times New Roman" w:cstheme="minorHAnsi"/>
          <w:b/>
          <w:lang w:eastAsia="nl-NL"/>
        </w:rPr>
        <w:t>Zingen</w:t>
      </w:r>
      <w:r w:rsidR="00AE6174" w:rsidRPr="00E32CA0">
        <w:rPr>
          <w:rFonts w:eastAsia="Times New Roman" w:cstheme="minorHAnsi"/>
          <w:b/>
          <w:lang w:eastAsia="nl-NL"/>
        </w:rPr>
        <w:t xml:space="preserve"> </w:t>
      </w:r>
      <w:r w:rsidR="00724E46">
        <w:rPr>
          <w:rFonts w:eastAsia="Times New Roman" w:cstheme="minorHAnsi"/>
          <w:b/>
          <w:lang w:eastAsia="nl-NL"/>
        </w:rPr>
        <w:t>Psalm 72 : 1 en 6</w:t>
      </w:r>
      <w:r w:rsidR="00B8348F" w:rsidRPr="00E32CA0">
        <w:rPr>
          <w:b/>
        </w:rPr>
        <w:t xml:space="preserve"> (</w:t>
      </w:r>
      <w:r w:rsidR="00724E46">
        <w:rPr>
          <w:b/>
        </w:rPr>
        <w:t>OB</w:t>
      </w:r>
      <w:r w:rsidR="001B198E">
        <w:rPr>
          <w:b/>
        </w:rPr>
        <w:t>)</w:t>
      </w:r>
    </w:p>
    <w:p w14:paraId="4FE7D44F" w14:textId="77777777" w:rsidR="007A2E51" w:rsidRDefault="007A2E51" w:rsidP="00E32CA0">
      <w:pPr>
        <w:pStyle w:val="Geenafstand"/>
        <w:sectPr w:rsidR="007A2E51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63D61DD" w14:textId="77777777" w:rsid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1</w:t>
      </w:r>
    </w:p>
    <w:p w14:paraId="6BBB33C3" w14:textId="1CC2BF9B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Geef, HEER, den Koning Uwe rechten,</w:t>
      </w:r>
    </w:p>
    <w:p w14:paraId="07BD9EED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En Uw gerechtigheid</w:t>
      </w:r>
    </w:p>
    <w:p w14:paraId="1086B0E8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Aan 's Konings zoon om Uwe knechten</w:t>
      </w:r>
    </w:p>
    <w:p w14:paraId="1A3D80B6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Te richten met beleid.</w:t>
      </w:r>
    </w:p>
    <w:p w14:paraId="447F8415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Dan zal Hij al Uw volk beheren,</w:t>
      </w:r>
    </w:p>
    <w:p w14:paraId="6AFAFBC8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Rechtvaardig, wijs en zacht;</w:t>
      </w:r>
    </w:p>
    <w:p w14:paraId="399A25E9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En Uw ellendigen regeren;</w:t>
      </w:r>
    </w:p>
    <w:p w14:paraId="69AD3807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Hun recht doen op hun klacht.</w:t>
      </w:r>
    </w:p>
    <w:p w14:paraId="5AC68006" w14:textId="6D50C5B5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 xml:space="preserve"> 6</w:t>
      </w:r>
    </w:p>
    <w:p w14:paraId="0C2A5035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Ja, elk der vorsten zal zich buigen</w:t>
      </w:r>
    </w:p>
    <w:p w14:paraId="4E53B58E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En vallen voor Hem neer;</w:t>
      </w:r>
    </w:p>
    <w:p w14:paraId="7C68DA2E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Al 't heidendom Zijn lof getuigen,</w:t>
      </w:r>
    </w:p>
    <w:p w14:paraId="5D870F7E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Dienstvaardig tot Zijn eer.</w:t>
      </w:r>
    </w:p>
    <w:p w14:paraId="216A4D7C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't Behoeftig volk, in hunne noden,</w:t>
      </w:r>
    </w:p>
    <w:p w14:paraId="062B596E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In hun ellend' en pijn,</w:t>
      </w:r>
    </w:p>
    <w:p w14:paraId="48127A19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Gans hulpeloos tot Hem gevloden,</w:t>
      </w:r>
    </w:p>
    <w:p w14:paraId="07E2E036" w14:textId="77777777" w:rsidR="00724E46" w:rsidRPr="00724E46" w:rsidRDefault="00724E46" w:rsidP="00724E46">
      <w:pPr>
        <w:spacing w:after="0" w:line="240" w:lineRule="auto"/>
        <w:rPr>
          <w:rFonts w:ascii="Calibri" w:eastAsia="Calibri" w:hAnsi="Calibri" w:cs="Times New Roman"/>
        </w:rPr>
      </w:pPr>
      <w:r w:rsidRPr="00724E46">
        <w:rPr>
          <w:rFonts w:ascii="Calibri" w:eastAsia="Calibri" w:hAnsi="Calibri" w:cs="Times New Roman"/>
        </w:rPr>
        <w:t>Zal Hij ten redder zijn.</w:t>
      </w:r>
    </w:p>
    <w:p w14:paraId="4EBD923C" w14:textId="77777777" w:rsidR="00724E46" w:rsidRDefault="00724E46" w:rsidP="00724E46">
      <w:pPr>
        <w:spacing w:after="0" w:line="240" w:lineRule="auto"/>
        <w:rPr>
          <w:rFonts w:ascii="Calibri" w:eastAsia="Calibri" w:hAnsi="Calibri" w:cs="Times New Roman"/>
        </w:rPr>
        <w:sectPr w:rsidR="00724E46" w:rsidSect="00724E46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1BB0E7F" w14:textId="77777777" w:rsidR="00C3749F" w:rsidRDefault="00C3749F" w:rsidP="00724E4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A30DB2C" w14:textId="15379E28" w:rsidR="00E968DA" w:rsidRDefault="00E32CA0" w:rsidP="00724E46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V</w:t>
      </w:r>
      <w:r w:rsidR="00467C74" w:rsidRPr="00467C74">
        <w:rPr>
          <w:rFonts w:eastAsia="Times New Roman" w:cstheme="minorHAnsi"/>
          <w:b/>
          <w:lang w:eastAsia="nl-NL"/>
        </w:rPr>
        <w:t>erkondiging</w:t>
      </w:r>
      <w:r w:rsidR="00724E46">
        <w:rPr>
          <w:rFonts w:eastAsia="Times New Roman" w:cstheme="minorHAnsi"/>
          <w:b/>
          <w:lang w:eastAsia="nl-NL"/>
        </w:rPr>
        <w:t xml:space="preserve">  (tekst Filippenzen 2 : 7)</w:t>
      </w:r>
      <w:r w:rsidR="00467C74" w:rsidRPr="00467C74">
        <w:rPr>
          <w:rFonts w:eastAsia="Times New Roman" w:cstheme="minorHAnsi"/>
          <w:b/>
          <w:lang w:eastAsia="nl-NL"/>
        </w:rPr>
        <w:t>.</w:t>
      </w:r>
      <w:r w:rsidR="00E968DA">
        <w:rPr>
          <w:rFonts w:eastAsia="Times New Roman" w:cstheme="minorHAnsi"/>
          <w:b/>
          <w:lang w:eastAsia="nl-NL"/>
        </w:rPr>
        <w:t xml:space="preserve"> </w:t>
      </w:r>
      <w:r w:rsidR="00E968DA">
        <w:rPr>
          <w:rFonts w:eastAsia="Times New Roman" w:cstheme="minorHAnsi"/>
          <w:b/>
          <w:lang w:eastAsia="nl-NL"/>
        </w:rPr>
        <w:tab/>
      </w:r>
    </w:p>
    <w:p w14:paraId="333F9412" w14:textId="5027C6D2" w:rsidR="00675122" w:rsidRDefault="00675122" w:rsidP="002538D5">
      <w:pPr>
        <w:spacing w:after="0" w:line="240" w:lineRule="auto"/>
        <w:rPr>
          <w:rFonts w:eastAsia="Times New Roman" w:cstheme="minorHAnsi"/>
          <w:b/>
          <w:lang w:eastAsia="nl-NL"/>
        </w:rPr>
      </w:pPr>
      <w:bookmarkStart w:id="1" w:name="_Hlk536193753"/>
    </w:p>
    <w:p w14:paraId="21035855" w14:textId="77777777" w:rsidR="00C3749F" w:rsidRDefault="00C3749F" w:rsidP="002538D5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B2B3822" w14:textId="77777777" w:rsidR="00DF156E" w:rsidRDefault="00DF156E" w:rsidP="002538D5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269CD57" w14:textId="77777777" w:rsidR="00DF156E" w:rsidRDefault="00DF156E" w:rsidP="002538D5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1F65F5CE" w14:textId="77777777" w:rsidR="00DF156E" w:rsidRDefault="00DF156E" w:rsidP="002538D5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E4D7606" w14:textId="0FF75AE0" w:rsidR="008068BC" w:rsidRPr="001B198E" w:rsidRDefault="007C6499" w:rsidP="002538D5">
      <w:pPr>
        <w:spacing w:after="0" w:line="240" w:lineRule="auto"/>
        <w:rPr>
          <w:rFonts w:eastAsia="Times New Roman" w:cstheme="minorHAnsi"/>
          <w:b/>
          <w:lang w:eastAsia="nl-NL"/>
        </w:rPr>
        <w:sectPr w:rsidR="008068BC" w:rsidRPr="001B198E" w:rsidSect="005262B5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C1AC0">
        <w:rPr>
          <w:rFonts w:eastAsia="Times New Roman" w:cstheme="minorHAnsi"/>
          <w:b/>
          <w:lang w:eastAsia="nl-NL"/>
        </w:rPr>
        <w:lastRenderedPageBreak/>
        <w:t>Zingen</w:t>
      </w:r>
      <w:bookmarkEnd w:id="1"/>
      <w:r w:rsidR="00724E46">
        <w:rPr>
          <w:rFonts w:eastAsia="Times New Roman" w:cstheme="minorHAnsi"/>
          <w:b/>
          <w:lang w:eastAsia="nl-NL"/>
        </w:rPr>
        <w:t xml:space="preserve"> Gezang 139</w:t>
      </w:r>
      <w:r w:rsidR="00EE6704">
        <w:rPr>
          <w:rFonts w:eastAsia="Times New Roman" w:cstheme="minorHAnsi"/>
          <w:b/>
          <w:lang w:eastAsia="nl-NL"/>
        </w:rPr>
        <w:t>: 1, 2 en 3 (Liedboek 1973)</w:t>
      </w:r>
    </w:p>
    <w:p w14:paraId="69DA4562" w14:textId="1B86FB06" w:rsidR="00EE6704" w:rsidRPr="00EE6704" w:rsidRDefault="00EE6704" w:rsidP="00DF156E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1</w:t>
      </w:r>
      <w:r w:rsidR="00DF156E">
        <w:rPr>
          <w:rFonts w:eastAsia="Times New Roman" w:cstheme="minorHAnsi"/>
          <w:lang w:eastAsia="nl-NL"/>
        </w:rPr>
        <w:t xml:space="preserve">  </w:t>
      </w:r>
      <w:r w:rsidRPr="00EE6704">
        <w:rPr>
          <w:rFonts w:eastAsia="Times New Roman" w:cstheme="minorHAnsi"/>
          <w:lang w:eastAsia="nl-NL"/>
        </w:rPr>
        <w:t>Komt, verwondert u hier, mensen,</w:t>
      </w:r>
    </w:p>
    <w:p w14:paraId="75A4A0EB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ziet, hoe dat u God bemint,</w:t>
      </w:r>
    </w:p>
    <w:p w14:paraId="47BE5780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ziet vervuld der zielen wensen,</w:t>
      </w:r>
    </w:p>
    <w:p w14:paraId="6C2F945A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ziet dit nieuwgeboren kind!</w:t>
      </w:r>
    </w:p>
    <w:p w14:paraId="785B2C24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Ziet, die 't woord is, zonder spreken,</w:t>
      </w:r>
    </w:p>
    <w:p w14:paraId="5CB94D33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ziet, die vorst is, zonder pracht,</w:t>
      </w:r>
    </w:p>
    <w:p w14:paraId="4BD37B90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ziet, die 't al is, in gebreken,</w:t>
      </w:r>
    </w:p>
    <w:p w14:paraId="0B381B95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ziet, die 't licht is, in de nacht,</w:t>
      </w:r>
    </w:p>
    <w:p w14:paraId="0286D58F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ziet, die 't goed is, dat zo zoet is,</w:t>
      </w:r>
    </w:p>
    <w:p w14:paraId="09BB8BCB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wordt verstoten, wordt veracht.</w:t>
      </w:r>
    </w:p>
    <w:p w14:paraId="7AEEB11A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</w:p>
    <w:p w14:paraId="4048356F" w14:textId="182B423B" w:rsidR="00EE6704" w:rsidRPr="00EE6704" w:rsidRDefault="00EE6704" w:rsidP="00DF156E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2</w:t>
      </w:r>
      <w:r w:rsidR="00DF156E">
        <w:rPr>
          <w:rFonts w:eastAsia="Times New Roman" w:cstheme="minorHAnsi"/>
          <w:lang w:eastAsia="nl-NL"/>
        </w:rPr>
        <w:t xml:space="preserve"> </w:t>
      </w:r>
      <w:r w:rsidRPr="00EE6704">
        <w:rPr>
          <w:rFonts w:eastAsia="Times New Roman" w:cstheme="minorHAnsi"/>
          <w:lang w:eastAsia="nl-NL"/>
        </w:rPr>
        <w:t>Ziet, hoe dat men met Hem handelt,</w:t>
      </w:r>
    </w:p>
    <w:p w14:paraId="2D36C8EE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hoe men Hem in doeken bindt,</w:t>
      </w:r>
    </w:p>
    <w:p w14:paraId="29C711A1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die met zijne godheid wandelt</w:t>
      </w:r>
    </w:p>
    <w:p w14:paraId="54FC05AF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op de vleugels van de wind.</w:t>
      </w:r>
    </w:p>
    <w:p w14:paraId="6372ED41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Ziet, hoe ligt Hij hier in lijden</w:t>
      </w:r>
    </w:p>
    <w:p w14:paraId="4B04B8EB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zonder teken van verstand,</w:t>
      </w:r>
    </w:p>
    <w:p w14:paraId="0F36F534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die de hemel moet verblijden,</w:t>
      </w:r>
    </w:p>
    <w:p w14:paraId="4A697999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die de kroon der wijsheid spant.</w:t>
      </w:r>
    </w:p>
    <w:p w14:paraId="4B6AB4C7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Ziet, hoe tere is de Here,</w:t>
      </w:r>
    </w:p>
    <w:p w14:paraId="57A61A19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die 't al draagt in zijne hand.</w:t>
      </w:r>
    </w:p>
    <w:p w14:paraId="22996606" w14:textId="77777777" w:rsid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  <w:sectPr w:rsidR="00EE6704" w:rsidSect="00EE6704">
          <w:footerReference w:type="default" r:id="rId9"/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3B1C73B" w14:textId="5178C15F" w:rsidR="00EE6704" w:rsidRPr="00EE6704" w:rsidRDefault="00EE6704" w:rsidP="00DF156E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3</w:t>
      </w:r>
      <w:r w:rsidR="00DF156E">
        <w:rPr>
          <w:rFonts w:eastAsia="Times New Roman" w:cstheme="minorHAnsi"/>
          <w:lang w:eastAsia="nl-NL"/>
        </w:rPr>
        <w:t xml:space="preserve">  </w:t>
      </w:r>
      <w:r w:rsidRPr="00EE6704">
        <w:rPr>
          <w:rFonts w:eastAsia="Times New Roman" w:cstheme="minorHAnsi"/>
          <w:lang w:eastAsia="nl-NL"/>
        </w:rPr>
        <w:t>O Heer Jesu, God en mense,</w:t>
      </w:r>
    </w:p>
    <w:p w14:paraId="36350C88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die aanvaard hebt deze staat,</w:t>
      </w:r>
    </w:p>
    <w:p w14:paraId="2C2E9F0A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geef mij wat ik door U wense,</w:t>
      </w:r>
    </w:p>
    <w:p w14:paraId="1398101D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geef mij door uw kindsheid raad.</w:t>
      </w:r>
    </w:p>
    <w:p w14:paraId="4BAED4F8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Sterk mij door uw tere handen,</w:t>
      </w:r>
    </w:p>
    <w:p w14:paraId="0D2CFCEC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maak mij door uw kleinheid groot,</w:t>
      </w:r>
    </w:p>
    <w:p w14:paraId="11EFA083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maak mij vrij door uwe banden,</w:t>
      </w:r>
    </w:p>
    <w:p w14:paraId="30ED6C9A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maak mij rijk door uwe nood,</w:t>
      </w:r>
    </w:p>
    <w:p w14:paraId="1F6C0D77" w14:textId="77777777" w:rsidR="00EE6704" w:rsidRPr="00EE6704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maak mij blijde door uw lijden,</w:t>
      </w:r>
    </w:p>
    <w:p w14:paraId="5788E5FD" w14:textId="0F4D4694" w:rsidR="00A42015" w:rsidRDefault="00EE6704" w:rsidP="00EE6704">
      <w:pPr>
        <w:spacing w:after="0" w:line="240" w:lineRule="auto"/>
        <w:rPr>
          <w:rFonts w:eastAsia="Times New Roman" w:cstheme="minorHAnsi"/>
          <w:lang w:eastAsia="nl-NL"/>
        </w:rPr>
      </w:pPr>
      <w:r w:rsidRPr="00EE6704">
        <w:rPr>
          <w:rFonts w:eastAsia="Times New Roman" w:cstheme="minorHAnsi"/>
          <w:lang w:eastAsia="nl-NL"/>
        </w:rPr>
        <w:t>maak mij levend door uw dood!</w:t>
      </w:r>
    </w:p>
    <w:p w14:paraId="2E3A6A5D" w14:textId="5656B5CA" w:rsidR="00EE6704" w:rsidRDefault="00EE6704" w:rsidP="00160657">
      <w:pPr>
        <w:spacing w:after="0" w:line="240" w:lineRule="auto"/>
        <w:rPr>
          <w:rFonts w:eastAsia="Times New Roman" w:cstheme="minorHAnsi"/>
          <w:lang w:eastAsia="nl-NL"/>
        </w:rPr>
        <w:sectPr w:rsidR="00EE6704" w:rsidSect="00EE670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8944950" w14:textId="77777777" w:rsidR="00EE6704" w:rsidRDefault="00EE670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6F0EB3B8" w14:textId="71EBA7E1" w:rsidR="00844B5A" w:rsidRPr="00844B5A" w:rsidRDefault="004C1AC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14:paraId="2211830C" w14:textId="77777777" w:rsidR="00844B5A" w:rsidRDefault="00844B5A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14:paraId="14DD17BD" w14:textId="77777777"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14:paraId="2653605E" w14:textId="30680DFB" w:rsidR="00960B9A" w:rsidRDefault="00960B9A" w:rsidP="00C22DC6">
      <w:pPr>
        <w:pStyle w:val="Geenafstand"/>
        <w:rPr>
          <w:b/>
        </w:rPr>
      </w:pPr>
    </w:p>
    <w:p w14:paraId="22ED3259" w14:textId="16715EAA" w:rsidR="00960B9A" w:rsidRDefault="00960B9A" w:rsidP="00C22DC6">
      <w:pPr>
        <w:pStyle w:val="Geenafstand"/>
        <w:rPr>
          <w:b/>
        </w:rPr>
      </w:pPr>
      <w:r>
        <w:rPr>
          <w:b/>
        </w:rPr>
        <w:t xml:space="preserve">Zingen Gezang 225:  </w:t>
      </w:r>
      <w:r w:rsidR="006D34B6">
        <w:rPr>
          <w:b/>
        </w:rPr>
        <w:t xml:space="preserve">1, 2, 3, 4 en 5 </w:t>
      </w:r>
      <w:r>
        <w:rPr>
          <w:b/>
        </w:rPr>
        <w:t>(Liedboek 1973)</w:t>
      </w:r>
    </w:p>
    <w:p w14:paraId="7A77E27E" w14:textId="77777777" w:rsidR="00960B9A" w:rsidRDefault="00960B9A" w:rsidP="00960B9A">
      <w:pPr>
        <w:pStyle w:val="Geenafstand"/>
        <w:rPr>
          <w:bCs/>
        </w:rPr>
        <w:sectPr w:rsidR="00960B9A" w:rsidSect="00F505AF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610A365" w14:textId="271017C5" w:rsidR="00960B9A" w:rsidRPr="00960B9A" w:rsidRDefault="00960B9A" w:rsidP="007B0FE8">
      <w:pPr>
        <w:pStyle w:val="Geenafstand"/>
        <w:rPr>
          <w:bCs/>
        </w:rPr>
      </w:pPr>
      <w:r w:rsidRPr="00960B9A">
        <w:rPr>
          <w:bCs/>
        </w:rPr>
        <w:t>1</w:t>
      </w:r>
      <w:r w:rsidR="007B0FE8">
        <w:rPr>
          <w:bCs/>
        </w:rPr>
        <w:t xml:space="preserve"> </w:t>
      </w:r>
      <w:r w:rsidRPr="00960B9A">
        <w:rPr>
          <w:bCs/>
        </w:rPr>
        <w:t>Zingt voor de Heer een nieuw gezang!</w:t>
      </w:r>
    </w:p>
    <w:p w14:paraId="57594CDB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Hij laaft u heel uw leven lang</w:t>
      </w:r>
    </w:p>
    <w:p w14:paraId="17E64E5E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met water uit de harde steen.</w:t>
      </w:r>
    </w:p>
    <w:p w14:paraId="795939B2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Het is vol wondren om u heen.</w:t>
      </w:r>
    </w:p>
    <w:p w14:paraId="6F0761CA" w14:textId="77777777" w:rsidR="00960B9A" w:rsidRPr="00960B9A" w:rsidRDefault="00960B9A" w:rsidP="00960B9A">
      <w:pPr>
        <w:pStyle w:val="Geenafstand"/>
        <w:rPr>
          <w:bCs/>
        </w:rPr>
      </w:pPr>
    </w:p>
    <w:p w14:paraId="6242A01A" w14:textId="0CCA549F" w:rsidR="00960B9A" w:rsidRPr="00960B9A" w:rsidRDefault="00960B9A" w:rsidP="007B0FE8">
      <w:pPr>
        <w:pStyle w:val="Geenafstand"/>
        <w:rPr>
          <w:bCs/>
        </w:rPr>
      </w:pPr>
      <w:r w:rsidRPr="00960B9A">
        <w:rPr>
          <w:bCs/>
        </w:rPr>
        <w:t>2</w:t>
      </w:r>
      <w:r w:rsidR="007B0FE8">
        <w:rPr>
          <w:bCs/>
        </w:rPr>
        <w:t xml:space="preserve"> </w:t>
      </w:r>
      <w:r w:rsidRPr="00960B9A">
        <w:rPr>
          <w:bCs/>
        </w:rPr>
        <w:t>Hij gaat u voor in wolk en vuur,</w:t>
      </w:r>
    </w:p>
    <w:p w14:paraId="3104F863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gunt aan uw leven rust en duur</w:t>
      </w:r>
    </w:p>
    <w:p w14:paraId="26B9B9DE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en geeft het zin en samenhang.</w:t>
      </w:r>
    </w:p>
    <w:p w14:paraId="3E1C5390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Zingt dan de Heer een nieuw gezang!</w:t>
      </w:r>
    </w:p>
    <w:p w14:paraId="6438F861" w14:textId="77777777" w:rsidR="00960B9A" w:rsidRDefault="00960B9A" w:rsidP="00960B9A">
      <w:pPr>
        <w:pStyle w:val="Geenafstand"/>
        <w:rPr>
          <w:bCs/>
        </w:rPr>
        <w:sectPr w:rsidR="00960B9A" w:rsidSect="00960B9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5D47D53E" w14:textId="73CE77C9" w:rsidR="00960B9A" w:rsidRPr="00960B9A" w:rsidRDefault="00960B9A" w:rsidP="007B0FE8">
      <w:pPr>
        <w:pStyle w:val="Geenafstand"/>
        <w:rPr>
          <w:bCs/>
        </w:rPr>
      </w:pPr>
      <w:r w:rsidRPr="00960B9A">
        <w:rPr>
          <w:bCs/>
        </w:rPr>
        <w:t>3</w:t>
      </w:r>
      <w:r w:rsidR="007B0FE8">
        <w:rPr>
          <w:bCs/>
        </w:rPr>
        <w:t xml:space="preserve"> </w:t>
      </w:r>
      <w:r w:rsidRPr="00960B9A">
        <w:rPr>
          <w:bCs/>
        </w:rPr>
        <w:t>Een lied van uw verwondering</w:t>
      </w:r>
    </w:p>
    <w:p w14:paraId="27CC9A1F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dat nòg uw naam niet onderging,</w:t>
      </w:r>
    </w:p>
    <w:p w14:paraId="6F414EA2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maar weer opnieuw geboren is</w:t>
      </w:r>
    </w:p>
    <w:p w14:paraId="37727F9C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uit water en uit duisternis.</w:t>
      </w:r>
    </w:p>
    <w:p w14:paraId="3E9646BC" w14:textId="77777777" w:rsidR="00960B9A" w:rsidRPr="00960B9A" w:rsidRDefault="00960B9A" w:rsidP="00960B9A">
      <w:pPr>
        <w:pStyle w:val="Geenafstand"/>
        <w:rPr>
          <w:bCs/>
        </w:rPr>
      </w:pPr>
    </w:p>
    <w:p w14:paraId="5D0CF0F7" w14:textId="23285929" w:rsidR="00960B9A" w:rsidRPr="00960B9A" w:rsidRDefault="00960B9A" w:rsidP="007B0FE8">
      <w:pPr>
        <w:pStyle w:val="Geenafstand"/>
        <w:rPr>
          <w:bCs/>
        </w:rPr>
      </w:pPr>
      <w:r w:rsidRPr="00960B9A">
        <w:rPr>
          <w:bCs/>
        </w:rPr>
        <w:t>4</w:t>
      </w:r>
      <w:r w:rsidR="007B0FE8">
        <w:rPr>
          <w:bCs/>
        </w:rPr>
        <w:t xml:space="preserve"> D</w:t>
      </w:r>
      <w:r w:rsidRPr="00960B9A">
        <w:rPr>
          <w:bCs/>
        </w:rPr>
        <w:t>e hand van God doet in de tijd</w:t>
      </w:r>
    </w:p>
    <w:p w14:paraId="54852984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tekenen van gerechtigheid.</w:t>
      </w:r>
    </w:p>
    <w:p w14:paraId="13969B7A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De Geest des Heren vuurt ons aan</w:t>
      </w:r>
    </w:p>
    <w:p w14:paraId="13D747BA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de heilge tekens te verstaan.</w:t>
      </w:r>
    </w:p>
    <w:p w14:paraId="44E76B15" w14:textId="77777777" w:rsidR="00960B9A" w:rsidRPr="00960B9A" w:rsidRDefault="00960B9A" w:rsidP="00960B9A">
      <w:pPr>
        <w:pStyle w:val="Geenafstand"/>
        <w:rPr>
          <w:bCs/>
        </w:rPr>
      </w:pPr>
    </w:p>
    <w:p w14:paraId="4CEEFB48" w14:textId="77777777" w:rsidR="00960B9A" w:rsidRDefault="00960B9A" w:rsidP="00960B9A">
      <w:pPr>
        <w:pStyle w:val="Geenafstand"/>
        <w:rPr>
          <w:bCs/>
        </w:rPr>
        <w:sectPr w:rsidR="00960B9A" w:rsidSect="00960B9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1ABC3946" w14:textId="3E848389" w:rsidR="00960B9A" w:rsidRPr="00960B9A" w:rsidRDefault="00960B9A" w:rsidP="007B0FE8">
      <w:pPr>
        <w:pStyle w:val="Geenafstand"/>
        <w:rPr>
          <w:bCs/>
        </w:rPr>
      </w:pPr>
      <w:r w:rsidRPr="00960B9A">
        <w:rPr>
          <w:bCs/>
        </w:rPr>
        <w:t>5</w:t>
      </w:r>
      <w:r w:rsidR="007B0FE8">
        <w:rPr>
          <w:bCs/>
        </w:rPr>
        <w:t xml:space="preserve"> </w:t>
      </w:r>
      <w:r w:rsidRPr="00960B9A">
        <w:rPr>
          <w:bCs/>
        </w:rPr>
        <w:t>Wij zullen naar zijn land geleid</w:t>
      </w:r>
    </w:p>
    <w:p w14:paraId="41EDF531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doorleven tot in eeuwigheid</w:t>
      </w:r>
    </w:p>
    <w:p w14:paraId="60E42C92" w14:textId="77777777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en zingen bij zijn wederkeer</w:t>
      </w:r>
    </w:p>
    <w:p w14:paraId="33204FE5" w14:textId="2C8EB9BA" w:rsidR="00960B9A" w:rsidRPr="00960B9A" w:rsidRDefault="00960B9A" w:rsidP="00960B9A">
      <w:pPr>
        <w:pStyle w:val="Geenafstand"/>
        <w:rPr>
          <w:bCs/>
        </w:rPr>
      </w:pPr>
      <w:r w:rsidRPr="00960B9A">
        <w:rPr>
          <w:bCs/>
        </w:rPr>
        <w:t>een nieuw gezang voor God de Heer.</w:t>
      </w:r>
    </w:p>
    <w:p w14:paraId="5BBE7D44" w14:textId="35D88BD2" w:rsidR="00960B9A" w:rsidRPr="00960B9A" w:rsidRDefault="00960B9A" w:rsidP="00C22DC6">
      <w:pPr>
        <w:pStyle w:val="Geenafstand"/>
        <w:rPr>
          <w:bCs/>
        </w:rPr>
      </w:pPr>
    </w:p>
    <w:p w14:paraId="4F78C344" w14:textId="42C0B21D" w:rsidR="00960B9A" w:rsidRDefault="00960B9A" w:rsidP="00C22DC6">
      <w:pPr>
        <w:pStyle w:val="Geenafstand"/>
        <w:rPr>
          <w:b/>
        </w:rPr>
      </w:pPr>
      <w:r w:rsidRPr="00960B9A">
        <w:rPr>
          <w:b/>
        </w:rPr>
        <w:t>Zegen</w:t>
      </w:r>
    </w:p>
    <w:p w14:paraId="66DFBD24" w14:textId="77777777" w:rsidR="00960B9A" w:rsidRDefault="00960B9A" w:rsidP="00C22DC6">
      <w:pPr>
        <w:pStyle w:val="Geenafstand"/>
        <w:rPr>
          <w:b/>
        </w:rPr>
      </w:pPr>
    </w:p>
    <w:p w14:paraId="543E6F96" w14:textId="79A5C0BB" w:rsidR="00C22DC6" w:rsidRDefault="00C22DC6" w:rsidP="00C22DC6">
      <w:pPr>
        <w:pStyle w:val="Geenafstand"/>
        <w:rPr>
          <w:b/>
        </w:rPr>
      </w:pPr>
      <w:r>
        <w:rPr>
          <w:b/>
        </w:rPr>
        <w:t xml:space="preserve">Zingen: </w:t>
      </w:r>
      <w:r w:rsidR="00160657">
        <w:rPr>
          <w:b/>
        </w:rPr>
        <w:t>Ere zij God</w:t>
      </w:r>
    </w:p>
    <w:p w14:paraId="424E314D" w14:textId="77777777" w:rsidR="00F505AF" w:rsidRDefault="00F505AF" w:rsidP="00F505AF">
      <w:pPr>
        <w:pStyle w:val="Geenafstand"/>
        <w:sectPr w:rsidR="00F505AF" w:rsidSect="00F505AF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6B9783C" w14:textId="44469D31" w:rsidR="009222E6" w:rsidRDefault="009222E6" w:rsidP="009222E6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14:paraId="5A77362D" w14:textId="77777777" w:rsidR="00AB6568" w:rsidRDefault="00AB6568" w:rsidP="009222E6">
      <w:pPr>
        <w:spacing w:after="0" w:line="240" w:lineRule="auto"/>
        <w:rPr>
          <w:rFonts w:eastAsia="Times New Roman" w:cstheme="minorHAnsi"/>
          <w:bCs/>
          <w:lang w:eastAsia="nl-NL"/>
        </w:rPr>
        <w:sectPr w:rsidR="00AB6568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68D36DA" w14:textId="77777777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Ere zij God, ere zij God</w:t>
      </w:r>
    </w:p>
    <w:p w14:paraId="627E28E1" w14:textId="62C817EB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In den hoge, in den hoge, in den hoge</w:t>
      </w:r>
    </w:p>
    <w:p w14:paraId="1CF317DB" w14:textId="77777777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Vrede op aarde, vrede op aarde</w:t>
      </w:r>
    </w:p>
    <w:p w14:paraId="34E6F76A" w14:textId="6C16C415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In de mensen een welbehagen</w:t>
      </w:r>
    </w:p>
    <w:p w14:paraId="1BAE6298" w14:textId="406D48BF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Ere zij God in den hoge</w:t>
      </w:r>
    </w:p>
    <w:p w14:paraId="0C0926D5" w14:textId="3B8CAF9D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Ere zij God in den hoge</w:t>
      </w:r>
    </w:p>
    <w:p w14:paraId="5623630A" w14:textId="77777777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Vrede op aarde, vrede op aarde</w:t>
      </w:r>
    </w:p>
    <w:p w14:paraId="269B502D" w14:textId="77777777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Vrede op aarde, vrede op aarde</w:t>
      </w:r>
    </w:p>
    <w:p w14:paraId="110B4EF7" w14:textId="77777777" w:rsidR="00FA6216" w:rsidRDefault="00FA621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</w:p>
    <w:p w14:paraId="2F5F8426" w14:textId="4A6574AF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In de mensen, in de mensen</w:t>
      </w:r>
    </w:p>
    <w:p w14:paraId="7E5D6950" w14:textId="77777777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Een welbehagen</w:t>
      </w:r>
    </w:p>
    <w:p w14:paraId="609E1527" w14:textId="734800D8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In de mensen, een welbehagen</w:t>
      </w:r>
    </w:p>
    <w:p w14:paraId="2B9E5302" w14:textId="77777777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Een welbehagen.</w:t>
      </w:r>
    </w:p>
    <w:p w14:paraId="73E34565" w14:textId="77777777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Ere zij God, ere zij God</w:t>
      </w:r>
    </w:p>
    <w:p w14:paraId="70EA3371" w14:textId="06E2CBCA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In den hoge, in den hoge, in den hoge</w:t>
      </w:r>
    </w:p>
    <w:p w14:paraId="63C46AB6" w14:textId="77777777" w:rsidR="009222E6" w:rsidRPr="00AB6568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Vrede op aarde, vrede op aarde</w:t>
      </w:r>
    </w:p>
    <w:p w14:paraId="64094354" w14:textId="18C92D33" w:rsidR="009222E6" w:rsidRDefault="009222E6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 w:rsidRPr="00AB6568">
        <w:rPr>
          <w:rFonts w:eastAsia="Times New Roman" w:cstheme="minorHAnsi"/>
          <w:bCs/>
          <w:lang w:eastAsia="nl-NL"/>
        </w:rPr>
        <w:t>In de mensen een welbehagen</w:t>
      </w:r>
    </w:p>
    <w:p w14:paraId="78D7B259" w14:textId="7E00A334" w:rsidR="00D04A68" w:rsidRPr="00AB6568" w:rsidRDefault="00D04A68" w:rsidP="009222E6">
      <w:pPr>
        <w:spacing w:after="0" w:line="240" w:lineRule="auto"/>
        <w:rPr>
          <w:rFonts w:eastAsia="Times New Roman" w:cstheme="minorHAnsi"/>
          <w:bCs/>
          <w:lang w:eastAsia="nl-NL"/>
        </w:rPr>
      </w:pPr>
      <w:r>
        <w:rPr>
          <w:rFonts w:eastAsia="Times New Roman" w:cstheme="minorHAnsi"/>
          <w:bCs/>
          <w:lang w:eastAsia="nl-NL"/>
        </w:rPr>
        <w:t>Amen, amen.</w:t>
      </w:r>
    </w:p>
    <w:sectPr w:rsidR="00D04A68" w:rsidRPr="00AB6568" w:rsidSect="00AB6568">
      <w:type w:val="continuous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FF624" w14:textId="77777777" w:rsidR="00137552" w:rsidRDefault="00137552" w:rsidP="0085423F">
      <w:pPr>
        <w:spacing w:after="0" w:line="240" w:lineRule="auto"/>
      </w:pPr>
      <w:r>
        <w:separator/>
      </w:r>
    </w:p>
  </w:endnote>
  <w:endnote w:type="continuationSeparator" w:id="0">
    <w:p w14:paraId="2FC55CE0" w14:textId="77777777" w:rsidR="00137552" w:rsidRDefault="00137552" w:rsidP="00854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20A55" w14:textId="77777777" w:rsidR="001A7AAB" w:rsidRDefault="001A7AAB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417CA" w14:textId="77777777" w:rsidR="001A7AAB" w:rsidRDefault="001A7AAB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A81A0" w14:textId="77777777" w:rsidR="00137552" w:rsidRDefault="00137552" w:rsidP="0085423F">
      <w:pPr>
        <w:spacing w:after="0" w:line="240" w:lineRule="auto"/>
      </w:pPr>
      <w:r>
        <w:separator/>
      </w:r>
    </w:p>
  </w:footnote>
  <w:footnote w:type="continuationSeparator" w:id="0">
    <w:p w14:paraId="1597E57A" w14:textId="77777777" w:rsidR="00137552" w:rsidRDefault="00137552" w:rsidP="008542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66C7C"/>
    <w:multiLevelType w:val="hybridMultilevel"/>
    <w:tmpl w:val="32C4EBB6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A537D6"/>
    <w:multiLevelType w:val="hybridMultilevel"/>
    <w:tmpl w:val="E65CED7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I2tDCwMDQ0sDBS0lEKTi0uzszPAykwqwUAU5qW7CwAAAA="/>
  </w:docVars>
  <w:rsids>
    <w:rsidRoot w:val="00844B5A"/>
    <w:rsid w:val="00004683"/>
    <w:rsid w:val="00031127"/>
    <w:rsid w:val="000361A5"/>
    <w:rsid w:val="00054CB9"/>
    <w:rsid w:val="00056AB1"/>
    <w:rsid w:val="00073694"/>
    <w:rsid w:val="00076207"/>
    <w:rsid w:val="00085828"/>
    <w:rsid w:val="0008716E"/>
    <w:rsid w:val="0009323A"/>
    <w:rsid w:val="000A5FEF"/>
    <w:rsid w:val="000E3435"/>
    <w:rsid w:val="00104139"/>
    <w:rsid w:val="00112033"/>
    <w:rsid w:val="00137552"/>
    <w:rsid w:val="00160657"/>
    <w:rsid w:val="00171940"/>
    <w:rsid w:val="00174082"/>
    <w:rsid w:val="00186263"/>
    <w:rsid w:val="001902FF"/>
    <w:rsid w:val="001A7AAB"/>
    <w:rsid w:val="001B198E"/>
    <w:rsid w:val="001B364A"/>
    <w:rsid w:val="001B6E20"/>
    <w:rsid w:val="001B7F21"/>
    <w:rsid w:val="001C6C43"/>
    <w:rsid w:val="001E5B4B"/>
    <w:rsid w:val="001F1B9A"/>
    <w:rsid w:val="00203D57"/>
    <w:rsid w:val="00210ABD"/>
    <w:rsid w:val="002245C1"/>
    <w:rsid w:val="002268D0"/>
    <w:rsid w:val="002538D5"/>
    <w:rsid w:val="002943F7"/>
    <w:rsid w:val="002951FE"/>
    <w:rsid w:val="002A4734"/>
    <w:rsid w:val="002B3966"/>
    <w:rsid w:val="002D0923"/>
    <w:rsid w:val="002D18EC"/>
    <w:rsid w:val="002D4F3D"/>
    <w:rsid w:val="002D6F92"/>
    <w:rsid w:val="002E47DE"/>
    <w:rsid w:val="00306128"/>
    <w:rsid w:val="00313253"/>
    <w:rsid w:val="00313EE0"/>
    <w:rsid w:val="00323077"/>
    <w:rsid w:val="00323A33"/>
    <w:rsid w:val="00341E90"/>
    <w:rsid w:val="00347E24"/>
    <w:rsid w:val="00370ECF"/>
    <w:rsid w:val="00376D49"/>
    <w:rsid w:val="00386D0C"/>
    <w:rsid w:val="00387EAD"/>
    <w:rsid w:val="003E70EA"/>
    <w:rsid w:val="00404D20"/>
    <w:rsid w:val="00407707"/>
    <w:rsid w:val="00416E50"/>
    <w:rsid w:val="00420ED0"/>
    <w:rsid w:val="00426DD1"/>
    <w:rsid w:val="0043761D"/>
    <w:rsid w:val="004568DA"/>
    <w:rsid w:val="00461BE8"/>
    <w:rsid w:val="0046536D"/>
    <w:rsid w:val="00466F5B"/>
    <w:rsid w:val="00467C74"/>
    <w:rsid w:val="004B7046"/>
    <w:rsid w:val="004C1AC0"/>
    <w:rsid w:val="004F0AC9"/>
    <w:rsid w:val="005022A5"/>
    <w:rsid w:val="005262B5"/>
    <w:rsid w:val="00537BB4"/>
    <w:rsid w:val="00553FA8"/>
    <w:rsid w:val="005625DD"/>
    <w:rsid w:val="00573530"/>
    <w:rsid w:val="00591F71"/>
    <w:rsid w:val="00592C5B"/>
    <w:rsid w:val="005952CC"/>
    <w:rsid w:val="005B40D0"/>
    <w:rsid w:val="005D1BEB"/>
    <w:rsid w:val="005E702F"/>
    <w:rsid w:val="006137CF"/>
    <w:rsid w:val="006369E9"/>
    <w:rsid w:val="006726AA"/>
    <w:rsid w:val="00675122"/>
    <w:rsid w:val="00675770"/>
    <w:rsid w:val="006D0F7B"/>
    <w:rsid w:val="006D34B6"/>
    <w:rsid w:val="006E524D"/>
    <w:rsid w:val="0070651E"/>
    <w:rsid w:val="00724E46"/>
    <w:rsid w:val="0074205D"/>
    <w:rsid w:val="0075524F"/>
    <w:rsid w:val="007654ED"/>
    <w:rsid w:val="00776D0D"/>
    <w:rsid w:val="00786803"/>
    <w:rsid w:val="007A18A0"/>
    <w:rsid w:val="007A2E51"/>
    <w:rsid w:val="007B0FE8"/>
    <w:rsid w:val="007C5E0E"/>
    <w:rsid w:val="007C6499"/>
    <w:rsid w:val="007E126C"/>
    <w:rsid w:val="007F0E5D"/>
    <w:rsid w:val="008027F8"/>
    <w:rsid w:val="008068BC"/>
    <w:rsid w:val="00836299"/>
    <w:rsid w:val="00837268"/>
    <w:rsid w:val="00844B5A"/>
    <w:rsid w:val="0084778D"/>
    <w:rsid w:val="0085423F"/>
    <w:rsid w:val="00870E0B"/>
    <w:rsid w:val="008C2690"/>
    <w:rsid w:val="008C7E8B"/>
    <w:rsid w:val="008E442A"/>
    <w:rsid w:val="008F607D"/>
    <w:rsid w:val="00916950"/>
    <w:rsid w:val="009222E6"/>
    <w:rsid w:val="00932F72"/>
    <w:rsid w:val="009400EA"/>
    <w:rsid w:val="00960B9A"/>
    <w:rsid w:val="009733C6"/>
    <w:rsid w:val="009A1EF5"/>
    <w:rsid w:val="009B2AC9"/>
    <w:rsid w:val="009E31DE"/>
    <w:rsid w:val="009F2CFA"/>
    <w:rsid w:val="009F6F17"/>
    <w:rsid w:val="00A02179"/>
    <w:rsid w:val="00A0432F"/>
    <w:rsid w:val="00A136EE"/>
    <w:rsid w:val="00A14A58"/>
    <w:rsid w:val="00A42015"/>
    <w:rsid w:val="00AA371D"/>
    <w:rsid w:val="00AB6568"/>
    <w:rsid w:val="00AC3D58"/>
    <w:rsid w:val="00AC4503"/>
    <w:rsid w:val="00AC5425"/>
    <w:rsid w:val="00AE2BC9"/>
    <w:rsid w:val="00AE6174"/>
    <w:rsid w:val="00AF77D0"/>
    <w:rsid w:val="00B32498"/>
    <w:rsid w:val="00B4096C"/>
    <w:rsid w:val="00B64487"/>
    <w:rsid w:val="00B74313"/>
    <w:rsid w:val="00B8348F"/>
    <w:rsid w:val="00BA43A8"/>
    <w:rsid w:val="00BB7B72"/>
    <w:rsid w:val="00BD4085"/>
    <w:rsid w:val="00BE57C1"/>
    <w:rsid w:val="00C13700"/>
    <w:rsid w:val="00C22DC6"/>
    <w:rsid w:val="00C2394D"/>
    <w:rsid w:val="00C3749F"/>
    <w:rsid w:val="00C470B2"/>
    <w:rsid w:val="00C471CD"/>
    <w:rsid w:val="00C91DA4"/>
    <w:rsid w:val="00C9256C"/>
    <w:rsid w:val="00C93EEA"/>
    <w:rsid w:val="00CA3ECC"/>
    <w:rsid w:val="00CC3250"/>
    <w:rsid w:val="00CC79A0"/>
    <w:rsid w:val="00D04A68"/>
    <w:rsid w:val="00D200C8"/>
    <w:rsid w:val="00D3124A"/>
    <w:rsid w:val="00D517BD"/>
    <w:rsid w:val="00D54977"/>
    <w:rsid w:val="00D671F8"/>
    <w:rsid w:val="00D823E7"/>
    <w:rsid w:val="00D926C7"/>
    <w:rsid w:val="00D94414"/>
    <w:rsid w:val="00DE6AE2"/>
    <w:rsid w:val="00DF156E"/>
    <w:rsid w:val="00DF79D9"/>
    <w:rsid w:val="00E32CA0"/>
    <w:rsid w:val="00E34A63"/>
    <w:rsid w:val="00E42DBA"/>
    <w:rsid w:val="00E51D1A"/>
    <w:rsid w:val="00E93433"/>
    <w:rsid w:val="00E968DA"/>
    <w:rsid w:val="00EE6704"/>
    <w:rsid w:val="00F12E7E"/>
    <w:rsid w:val="00F13B2D"/>
    <w:rsid w:val="00F22127"/>
    <w:rsid w:val="00F3120D"/>
    <w:rsid w:val="00F505AF"/>
    <w:rsid w:val="00F512ED"/>
    <w:rsid w:val="00F62057"/>
    <w:rsid w:val="00F73530"/>
    <w:rsid w:val="00FA6216"/>
    <w:rsid w:val="00FB49BD"/>
    <w:rsid w:val="00FC0176"/>
    <w:rsid w:val="00FE3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19712F"/>
  <w15:chartTrackingRefBased/>
  <w15:docId w15:val="{A103B07A-BE20-44C5-9AA8-A6625F2A8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387EAD"/>
    <w:rPr>
      <w:i/>
      <w:iCs/>
    </w:rPr>
  </w:style>
  <w:style w:type="character" w:customStyle="1" w:styleId="v5121">
    <w:name w:val="v51_2_1"/>
    <w:basedOn w:val="Standaardalinea-lettertype"/>
    <w:rsid w:val="00104139"/>
  </w:style>
  <w:style w:type="character" w:customStyle="1" w:styleId="v5122">
    <w:name w:val="v51_2_2"/>
    <w:basedOn w:val="Standaardalinea-lettertype"/>
    <w:rsid w:val="00104139"/>
  </w:style>
  <w:style w:type="character" w:customStyle="1" w:styleId="v5123">
    <w:name w:val="v51_2_3"/>
    <w:basedOn w:val="Standaardalinea-lettertype"/>
    <w:rsid w:val="00104139"/>
  </w:style>
  <w:style w:type="character" w:customStyle="1" w:styleId="v5124">
    <w:name w:val="v51_2_4"/>
    <w:basedOn w:val="Standaardalinea-lettertype"/>
    <w:rsid w:val="00104139"/>
  </w:style>
  <w:style w:type="character" w:customStyle="1" w:styleId="v5125">
    <w:name w:val="v51_2_5"/>
    <w:basedOn w:val="Standaardalinea-lettertype"/>
    <w:rsid w:val="00104139"/>
  </w:style>
  <w:style w:type="character" w:customStyle="1" w:styleId="v5126">
    <w:name w:val="v51_2_6"/>
    <w:basedOn w:val="Standaardalinea-lettertype"/>
    <w:rsid w:val="00104139"/>
  </w:style>
  <w:style w:type="character" w:customStyle="1" w:styleId="v5127">
    <w:name w:val="v51_2_7"/>
    <w:basedOn w:val="Standaardalinea-lettertype"/>
    <w:rsid w:val="00104139"/>
  </w:style>
  <w:style w:type="character" w:customStyle="1" w:styleId="v5128">
    <w:name w:val="v51_2_8"/>
    <w:basedOn w:val="Standaardalinea-lettertype"/>
    <w:rsid w:val="00104139"/>
  </w:style>
  <w:style w:type="character" w:customStyle="1" w:styleId="v5129">
    <w:name w:val="v51_2_9"/>
    <w:basedOn w:val="Standaardalinea-lettertype"/>
    <w:rsid w:val="00104139"/>
  </w:style>
  <w:style w:type="character" w:customStyle="1" w:styleId="v51210">
    <w:name w:val="v51_2_10"/>
    <w:basedOn w:val="Standaardalinea-lettertype"/>
    <w:rsid w:val="00104139"/>
  </w:style>
  <w:style w:type="character" w:customStyle="1" w:styleId="v51211">
    <w:name w:val="v51_2_11"/>
    <w:basedOn w:val="Standaardalinea-lettertype"/>
    <w:rsid w:val="00104139"/>
  </w:style>
  <w:style w:type="character" w:customStyle="1" w:styleId="v51212">
    <w:name w:val="v51_2_12"/>
    <w:basedOn w:val="Standaardalinea-lettertype"/>
    <w:rsid w:val="00104139"/>
  </w:style>
  <w:style w:type="character" w:customStyle="1" w:styleId="v51213">
    <w:name w:val="v51_2_13"/>
    <w:basedOn w:val="Standaardalinea-lettertype"/>
    <w:rsid w:val="00104139"/>
  </w:style>
  <w:style w:type="paragraph" w:styleId="Koptekst">
    <w:name w:val="header"/>
    <w:basedOn w:val="Standaard"/>
    <w:link w:val="Kop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85423F"/>
  </w:style>
  <w:style w:type="paragraph" w:styleId="Voettekst">
    <w:name w:val="footer"/>
    <w:basedOn w:val="Standaard"/>
    <w:link w:val="Voet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5423F"/>
  </w:style>
  <w:style w:type="character" w:customStyle="1" w:styleId="v2631">
    <w:name w:val="v26_3_1"/>
    <w:basedOn w:val="Standaardalinea-lettertype"/>
    <w:rsid w:val="006369E9"/>
  </w:style>
  <w:style w:type="character" w:customStyle="1" w:styleId="c">
    <w:name w:val="c"/>
    <w:basedOn w:val="Standaardalinea-lettertype"/>
    <w:rsid w:val="006369E9"/>
  </w:style>
  <w:style w:type="character" w:customStyle="1" w:styleId="em">
    <w:name w:val="em"/>
    <w:basedOn w:val="Standaardalinea-lettertype"/>
    <w:rsid w:val="006369E9"/>
  </w:style>
  <w:style w:type="character" w:customStyle="1" w:styleId="v2632">
    <w:name w:val="v26_3_2"/>
    <w:basedOn w:val="Standaardalinea-lettertype"/>
    <w:rsid w:val="006369E9"/>
  </w:style>
  <w:style w:type="character" w:customStyle="1" w:styleId="v2633">
    <w:name w:val="v26_3_3"/>
    <w:basedOn w:val="Standaardalinea-lettertype"/>
    <w:rsid w:val="006369E9"/>
  </w:style>
  <w:style w:type="character" w:customStyle="1" w:styleId="v2634">
    <w:name w:val="v26_3_4"/>
    <w:basedOn w:val="Standaardalinea-lettertype"/>
    <w:rsid w:val="006369E9"/>
  </w:style>
  <w:style w:type="character" w:customStyle="1" w:styleId="v2635">
    <w:name w:val="v26_3_5"/>
    <w:basedOn w:val="Standaardalinea-lettertype"/>
    <w:rsid w:val="006369E9"/>
  </w:style>
  <w:style w:type="character" w:customStyle="1" w:styleId="v2636">
    <w:name w:val="v26_3_6"/>
    <w:basedOn w:val="Standaardalinea-lettertype"/>
    <w:rsid w:val="006369E9"/>
  </w:style>
  <w:style w:type="character" w:customStyle="1" w:styleId="v2637">
    <w:name w:val="v26_3_7"/>
    <w:basedOn w:val="Standaardalinea-lettertype"/>
    <w:rsid w:val="006369E9"/>
  </w:style>
  <w:style w:type="character" w:customStyle="1" w:styleId="v2638">
    <w:name w:val="v26_3_8"/>
    <w:basedOn w:val="Standaardalinea-lettertype"/>
    <w:rsid w:val="006369E9"/>
  </w:style>
  <w:style w:type="character" w:customStyle="1" w:styleId="v2639">
    <w:name w:val="v26_3_9"/>
    <w:basedOn w:val="Standaardalinea-lettertype"/>
    <w:rsid w:val="006369E9"/>
  </w:style>
  <w:style w:type="character" w:customStyle="1" w:styleId="v26310">
    <w:name w:val="v26_3_10"/>
    <w:basedOn w:val="Standaardalinea-lettertype"/>
    <w:rsid w:val="006369E9"/>
  </w:style>
  <w:style w:type="character" w:customStyle="1" w:styleId="v26311">
    <w:name w:val="v26_3_11"/>
    <w:basedOn w:val="Standaardalinea-lettertype"/>
    <w:rsid w:val="006369E9"/>
  </w:style>
  <w:style w:type="character" w:customStyle="1" w:styleId="v26312">
    <w:name w:val="v26_3_12"/>
    <w:basedOn w:val="Standaardalinea-lettertype"/>
    <w:rsid w:val="006369E9"/>
  </w:style>
  <w:style w:type="character" w:customStyle="1" w:styleId="v26313">
    <w:name w:val="v26_3_13"/>
    <w:basedOn w:val="Standaardalinea-lettertype"/>
    <w:rsid w:val="006369E9"/>
  </w:style>
  <w:style w:type="character" w:customStyle="1" w:styleId="v26314">
    <w:name w:val="v26_3_14"/>
    <w:basedOn w:val="Standaardalinea-lettertype"/>
    <w:rsid w:val="006369E9"/>
  </w:style>
  <w:style w:type="character" w:customStyle="1" w:styleId="v26315">
    <w:name w:val="v26_3_15"/>
    <w:basedOn w:val="Standaardalinea-lettertype"/>
    <w:rsid w:val="006369E9"/>
  </w:style>
  <w:style w:type="character" w:customStyle="1" w:styleId="v26316">
    <w:name w:val="v26_3_16"/>
    <w:basedOn w:val="Standaardalinea-lettertype"/>
    <w:rsid w:val="006369E9"/>
  </w:style>
  <w:style w:type="character" w:customStyle="1" w:styleId="v26317">
    <w:name w:val="v26_3_17"/>
    <w:basedOn w:val="Standaardalinea-lettertype"/>
    <w:rsid w:val="006369E9"/>
  </w:style>
  <w:style w:type="character" w:customStyle="1" w:styleId="v26318">
    <w:name w:val="v26_3_18"/>
    <w:basedOn w:val="Standaardalinea-lettertype"/>
    <w:rsid w:val="006369E9"/>
  </w:style>
  <w:style w:type="character" w:customStyle="1" w:styleId="v26319">
    <w:name w:val="v26_3_19"/>
    <w:basedOn w:val="Standaardalinea-lettertype"/>
    <w:rsid w:val="006369E9"/>
  </w:style>
  <w:style w:type="character" w:customStyle="1" w:styleId="v26320">
    <w:name w:val="v26_3_20"/>
    <w:basedOn w:val="Standaardalinea-lettertype"/>
    <w:rsid w:val="006369E9"/>
  </w:style>
  <w:style w:type="character" w:customStyle="1" w:styleId="v26321">
    <w:name w:val="v26_3_21"/>
    <w:basedOn w:val="Standaardalinea-lettertype"/>
    <w:rsid w:val="006369E9"/>
  </w:style>
  <w:style w:type="character" w:customStyle="1" w:styleId="v26322">
    <w:name w:val="v26_3_22"/>
    <w:basedOn w:val="Standaardalinea-lettertype"/>
    <w:rsid w:val="006369E9"/>
  </w:style>
  <w:style w:type="character" w:customStyle="1" w:styleId="v26323">
    <w:name w:val="v26_3_23"/>
    <w:basedOn w:val="Standaardalinea-lettertype"/>
    <w:rsid w:val="006369E9"/>
  </w:style>
  <w:style w:type="character" w:customStyle="1" w:styleId="v26324">
    <w:name w:val="v26_3_24"/>
    <w:basedOn w:val="Standaardalinea-lettertype"/>
    <w:rsid w:val="006369E9"/>
  </w:style>
  <w:style w:type="character" w:customStyle="1" w:styleId="v26325">
    <w:name w:val="v26_3_25"/>
    <w:basedOn w:val="Standaardalinea-lettertype"/>
    <w:rsid w:val="006369E9"/>
  </w:style>
  <w:style w:type="character" w:customStyle="1" w:styleId="v26326">
    <w:name w:val="v26_3_26"/>
    <w:basedOn w:val="Standaardalinea-lettertype"/>
    <w:rsid w:val="006369E9"/>
  </w:style>
  <w:style w:type="character" w:customStyle="1" w:styleId="v26327">
    <w:name w:val="v26_3_27"/>
    <w:basedOn w:val="Standaardalinea-lettertype"/>
    <w:rsid w:val="006369E9"/>
  </w:style>
  <w:style w:type="character" w:customStyle="1" w:styleId="v26328">
    <w:name w:val="v26_3_28"/>
    <w:basedOn w:val="Standaardalinea-lettertype"/>
    <w:rsid w:val="006369E9"/>
  </w:style>
  <w:style w:type="character" w:customStyle="1" w:styleId="tooltipstered">
    <w:name w:val="tooltipstered"/>
    <w:basedOn w:val="Standaardalinea-lettertype"/>
    <w:rsid w:val="00553FA8"/>
  </w:style>
  <w:style w:type="character" w:customStyle="1" w:styleId="v26329">
    <w:name w:val="v26_3_29"/>
    <w:basedOn w:val="Standaardalinea-lettertype"/>
    <w:rsid w:val="00553FA8"/>
  </w:style>
  <w:style w:type="character" w:customStyle="1" w:styleId="v26330">
    <w:name w:val="v26_3_30"/>
    <w:basedOn w:val="Standaardalinea-lettertype"/>
    <w:rsid w:val="00553FA8"/>
  </w:style>
  <w:style w:type="character" w:customStyle="1" w:styleId="v5215">
    <w:name w:val="v52_1_5"/>
    <w:basedOn w:val="Standaardalinea-lettertype"/>
    <w:rsid w:val="00776D0D"/>
  </w:style>
  <w:style w:type="character" w:customStyle="1" w:styleId="v5216">
    <w:name w:val="v52_1_6"/>
    <w:basedOn w:val="Standaardalinea-lettertype"/>
    <w:rsid w:val="00776D0D"/>
  </w:style>
  <w:style w:type="character" w:customStyle="1" w:styleId="v5217">
    <w:name w:val="v52_1_7"/>
    <w:basedOn w:val="Standaardalinea-lettertype"/>
    <w:rsid w:val="00776D0D"/>
  </w:style>
  <w:style w:type="character" w:customStyle="1" w:styleId="v5218">
    <w:name w:val="v52_1_8"/>
    <w:basedOn w:val="Standaardalinea-lettertype"/>
    <w:rsid w:val="00776D0D"/>
  </w:style>
  <w:style w:type="character" w:customStyle="1" w:styleId="v5219">
    <w:name w:val="v52_1_9"/>
    <w:basedOn w:val="Standaardalinea-lettertype"/>
    <w:rsid w:val="00776D0D"/>
  </w:style>
  <w:style w:type="character" w:customStyle="1" w:styleId="v52110">
    <w:name w:val="v52_1_10"/>
    <w:basedOn w:val="Standaardalinea-lettertype"/>
    <w:rsid w:val="00776D0D"/>
  </w:style>
  <w:style w:type="character" w:customStyle="1" w:styleId="v52111">
    <w:name w:val="v52_1_11"/>
    <w:basedOn w:val="Standaardalinea-lettertype"/>
    <w:rsid w:val="00776D0D"/>
  </w:style>
  <w:style w:type="character" w:customStyle="1" w:styleId="v52112">
    <w:name w:val="v52_1_12"/>
    <w:basedOn w:val="Standaardalinea-lettertype"/>
    <w:rsid w:val="00E93433"/>
  </w:style>
  <w:style w:type="character" w:customStyle="1" w:styleId="v52113">
    <w:name w:val="v52_1_13"/>
    <w:basedOn w:val="Standaardalinea-lettertype"/>
    <w:rsid w:val="00E93433"/>
  </w:style>
  <w:style w:type="character" w:customStyle="1" w:styleId="v52114">
    <w:name w:val="v52_1_14"/>
    <w:basedOn w:val="Standaardalinea-lettertype"/>
    <w:rsid w:val="00E93433"/>
  </w:style>
  <w:style w:type="character" w:customStyle="1" w:styleId="v52115">
    <w:name w:val="v52_1_15"/>
    <w:basedOn w:val="Standaardalinea-lettertype"/>
    <w:rsid w:val="00E93433"/>
  </w:style>
  <w:style w:type="character" w:customStyle="1" w:styleId="v52116">
    <w:name w:val="v52_1_16"/>
    <w:basedOn w:val="Standaardalinea-lettertype"/>
    <w:rsid w:val="00E93433"/>
  </w:style>
  <w:style w:type="character" w:customStyle="1" w:styleId="v52117">
    <w:name w:val="v52_1_17"/>
    <w:basedOn w:val="Standaardalinea-lettertype"/>
    <w:rsid w:val="00E93433"/>
  </w:style>
  <w:style w:type="character" w:customStyle="1" w:styleId="v52118">
    <w:name w:val="v52_1_18"/>
    <w:basedOn w:val="Standaardalinea-lettertype"/>
    <w:rsid w:val="00E93433"/>
  </w:style>
  <w:style w:type="character" w:customStyle="1" w:styleId="v52119">
    <w:name w:val="v52_1_19"/>
    <w:basedOn w:val="Standaardalinea-lettertype"/>
    <w:rsid w:val="00E93433"/>
  </w:style>
  <w:style w:type="character" w:customStyle="1" w:styleId="v52120">
    <w:name w:val="v52_1_20"/>
    <w:basedOn w:val="Standaardalinea-lettertype"/>
    <w:rsid w:val="00E93433"/>
  </w:style>
  <w:style w:type="character" w:customStyle="1" w:styleId="v52121">
    <w:name w:val="v52_1_21"/>
    <w:basedOn w:val="Standaardalinea-lettertype"/>
    <w:rsid w:val="00E93433"/>
  </w:style>
  <w:style w:type="character" w:customStyle="1" w:styleId="v52122">
    <w:name w:val="v52_1_22"/>
    <w:basedOn w:val="Standaardalinea-lettertype"/>
    <w:rsid w:val="00E93433"/>
  </w:style>
  <w:style w:type="character" w:customStyle="1" w:styleId="v52123">
    <w:name w:val="v52_1_23"/>
    <w:basedOn w:val="Standaardalinea-lettertype"/>
    <w:rsid w:val="00E93433"/>
  </w:style>
  <w:style w:type="character" w:customStyle="1" w:styleId="v52124">
    <w:name w:val="v52_1_24"/>
    <w:basedOn w:val="Standaardalinea-lettertype"/>
    <w:rsid w:val="00E93433"/>
  </w:style>
  <w:style w:type="character" w:customStyle="1" w:styleId="v52125">
    <w:name w:val="v52_1_25"/>
    <w:basedOn w:val="Standaardalinea-lettertype"/>
    <w:rsid w:val="00E93433"/>
  </w:style>
  <w:style w:type="character" w:customStyle="1" w:styleId="kleinkapitaal">
    <w:name w:val="klein_kapitaal"/>
    <w:basedOn w:val="Standaardalinea-lettertype"/>
    <w:rsid w:val="005262B5"/>
  </w:style>
  <w:style w:type="paragraph" w:styleId="Normaalweb">
    <w:name w:val="Normal (Web)"/>
    <w:basedOn w:val="Standaard"/>
    <w:uiPriority w:val="99"/>
    <w:semiHidden/>
    <w:unhideWhenUsed/>
    <w:rsid w:val="005735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Zwaar">
    <w:name w:val="Strong"/>
    <w:basedOn w:val="Standaardalinea-lettertype"/>
    <w:uiPriority w:val="22"/>
    <w:qFormat/>
    <w:rsid w:val="00573530"/>
    <w:rPr>
      <w:b/>
      <w:bCs/>
    </w:rPr>
  </w:style>
  <w:style w:type="character" w:styleId="Hyperlink">
    <w:name w:val="Hyperlink"/>
    <w:basedOn w:val="Standaardalinea-lettertype"/>
    <w:uiPriority w:val="99"/>
    <w:semiHidden/>
    <w:unhideWhenUsed/>
    <w:rsid w:val="00573530"/>
    <w:rPr>
      <w:color w:val="0000FF"/>
      <w:u w:val="single"/>
    </w:rPr>
  </w:style>
  <w:style w:type="paragraph" w:customStyle="1" w:styleId="q">
    <w:name w:val="q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1">
    <w:name w:val="v18_107_1"/>
    <w:basedOn w:val="Standaardalinea-lettertype"/>
    <w:rsid w:val="00323A33"/>
  </w:style>
  <w:style w:type="paragraph" w:customStyle="1" w:styleId="q2">
    <w:name w:val="q2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">
    <w:name w:val="v18_107_2"/>
    <w:basedOn w:val="Standaardalinea-lettertype"/>
    <w:rsid w:val="00323A33"/>
  </w:style>
  <w:style w:type="character" w:customStyle="1" w:styleId="v181073">
    <w:name w:val="v18_107_3"/>
    <w:basedOn w:val="Standaardalinea-lettertype"/>
    <w:rsid w:val="00323A33"/>
  </w:style>
  <w:style w:type="character" w:customStyle="1" w:styleId="v1810722">
    <w:name w:val="v18_107_22"/>
    <w:basedOn w:val="Standaardalinea-lettertype"/>
    <w:rsid w:val="00323A33"/>
  </w:style>
  <w:style w:type="character" w:customStyle="1" w:styleId="v1810723">
    <w:name w:val="v18_107_23"/>
    <w:basedOn w:val="Standaardalinea-lettertype"/>
    <w:rsid w:val="00323A33"/>
  </w:style>
  <w:style w:type="character" w:customStyle="1" w:styleId="v1810724">
    <w:name w:val="v18_107_24"/>
    <w:basedOn w:val="Standaardalinea-lettertype"/>
    <w:rsid w:val="00323A33"/>
  </w:style>
  <w:style w:type="character" w:customStyle="1" w:styleId="v1810725">
    <w:name w:val="v18_107_25"/>
    <w:basedOn w:val="Standaardalinea-lettertype"/>
    <w:rsid w:val="00323A33"/>
  </w:style>
  <w:style w:type="paragraph" w:customStyle="1" w:styleId="q3">
    <w:name w:val="q3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6">
    <w:name w:val="v18_107_26"/>
    <w:basedOn w:val="Standaardalinea-lettertype"/>
    <w:rsid w:val="00323A33"/>
  </w:style>
  <w:style w:type="character" w:customStyle="1" w:styleId="v1810727">
    <w:name w:val="v18_107_27"/>
    <w:basedOn w:val="Standaardalinea-lettertype"/>
    <w:rsid w:val="00323A33"/>
  </w:style>
  <w:style w:type="character" w:customStyle="1" w:styleId="v1810728">
    <w:name w:val="v18_107_28"/>
    <w:basedOn w:val="Standaardalinea-lettertype"/>
    <w:rsid w:val="00323A33"/>
  </w:style>
  <w:style w:type="character" w:customStyle="1" w:styleId="v1810729">
    <w:name w:val="v18_107_29"/>
    <w:basedOn w:val="Standaardalinea-lettertype"/>
    <w:rsid w:val="00323A33"/>
  </w:style>
  <w:style w:type="character" w:customStyle="1" w:styleId="v1810730">
    <w:name w:val="v18_107_30"/>
    <w:basedOn w:val="Standaardalinea-lettertype"/>
    <w:rsid w:val="00323A33"/>
  </w:style>
  <w:style w:type="character" w:customStyle="1" w:styleId="v1810731">
    <w:name w:val="v18_107_31"/>
    <w:basedOn w:val="Standaardalinea-lettertype"/>
    <w:rsid w:val="00323A33"/>
  </w:style>
  <w:style w:type="character" w:customStyle="1" w:styleId="v1810732">
    <w:name w:val="v18_107_32"/>
    <w:basedOn w:val="Standaardalinea-lettertype"/>
    <w:rsid w:val="00323A33"/>
  </w:style>
  <w:style w:type="character" w:customStyle="1" w:styleId="v521419">
    <w:name w:val="v52_14_19"/>
    <w:basedOn w:val="Standaardalinea-lettertype"/>
    <w:rsid w:val="001A7AAB"/>
  </w:style>
  <w:style w:type="character" w:customStyle="1" w:styleId="v521420">
    <w:name w:val="v52_14_20"/>
    <w:basedOn w:val="Standaardalinea-lettertype"/>
    <w:rsid w:val="001A7AAB"/>
  </w:style>
  <w:style w:type="character" w:customStyle="1" w:styleId="v521421">
    <w:name w:val="v52_14_21"/>
    <w:basedOn w:val="Standaardalinea-lettertype"/>
    <w:rsid w:val="001A7AAB"/>
  </w:style>
  <w:style w:type="character" w:customStyle="1" w:styleId="v521422">
    <w:name w:val="v52_14_22"/>
    <w:basedOn w:val="Standaardalinea-lettertype"/>
    <w:rsid w:val="001A7AAB"/>
  </w:style>
  <w:style w:type="character" w:customStyle="1" w:styleId="v521423">
    <w:name w:val="v52_14_23"/>
    <w:basedOn w:val="Standaardalinea-lettertype"/>
    <w:rsid w:val="001A7AAB"/>
  </w:style>
  <w:style w:type="character" w:customStyle="1" w:styleId="v521424">
    <w:name w:val="v52_14_24"/>
    <w:basedOn w:val="Standaardalinea-lettertype"/>
    <w:rsid w:val="001A7AAB"/>
  </w:style>
  <w:style w:type="paragraph" w:styleId="Lijstalinea">
    <w:name w:val="List Paragraph"/>
    <w:basedOn w:val="Standaard"/>
    <w:uiPriority w:val="34"/>
    <w:qFormat/>
    <w:rsid w:val="001C6C43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2943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2943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05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0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7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8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521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31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816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8727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38058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1155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630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460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90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09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9054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8626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30483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342317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3886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5651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2547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8024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1267236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320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8598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332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669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127023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3285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4261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6558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0790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78727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752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8052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6569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2522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997482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895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520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4788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2805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44370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217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7236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22711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0036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319543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26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149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4279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6498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4912309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1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3454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3940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72080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19817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88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83719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063787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1089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6390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0635771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520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4931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0522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1231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232832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9614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6126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88127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4883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35867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591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3491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54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35802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3406131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964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4606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7757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1469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73708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1342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96320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092396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879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056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5523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40251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506395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1616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1977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682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9865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2462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1345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4963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1497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607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8002308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984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032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0966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239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093797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866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6516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95086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5789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805178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9966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6516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794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051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106465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946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8062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2569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2648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308132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9121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1349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9629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5212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123980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196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453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201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03645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6142628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297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7652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53299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63778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1841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789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6596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6170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39257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699553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2408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5278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8911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98867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291539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8538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4392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477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909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71065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9208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9681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2581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153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0846899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7168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239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4740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5261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67813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1929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30627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452070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346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18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0011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836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670849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0011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281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748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93413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832954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7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0530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33840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504801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4156682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0503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36495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0753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59242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475005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91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844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4613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37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1424592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4138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5445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8128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30775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0795112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022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9457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3266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391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299098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0179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0413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0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13128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4508828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835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0805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616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7768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363986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7819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05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7367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35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401289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934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9946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2543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72911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8095010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1954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3327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1235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874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925174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7680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2625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0628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85911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117322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6877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61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6834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36679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331222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7344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01549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9681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45968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81988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3046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521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131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13290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00004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3916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8527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1577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45212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417353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575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718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6680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19897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37565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91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382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5896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6050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76305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6101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04353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2752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4785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414829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211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7512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6144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6179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75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2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4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9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8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4501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3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41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71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715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3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87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29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32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92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64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03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16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649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86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27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77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17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7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81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37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34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474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03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73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12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95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031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13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3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10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17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033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053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22625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83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911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16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996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253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2892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7690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365805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71005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5207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3117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35474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85281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373641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60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8231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3021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1195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47975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5424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9622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6149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7095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9544510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626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6017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07573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03035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489826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0190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2228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1803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74862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11987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426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2500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8833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3791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141157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9694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9315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287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7293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83959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7635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6987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9792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2293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341901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3721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406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01732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3928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076496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6667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4915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0686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6176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24740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484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0388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879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9723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467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0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C3A44-FFAC-400E-86FF-71F967516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913</Words>
  <Characters>50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22</cp:revision>
  <cp:lastPrinted>2020-12-23T18:01:00Z</cp:lastPrinted>
  <dcterms:created xsi:type="dcterms:W3CDTF">2021-12-22T11:16:00Z</dcterms:created>
  <dcterms:modified xsi:type="dcterms:W3CDTF">2021-12-23T10:43:00Z</dcterms:modified>
</cp:coreProperties>
</file>